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B3A3F" w14:textId="47B3867D" w:rsidR="000122F7" w:rsidRDefault="00EE4794" w:rsidP="000122F7">
      <w:pPr>
        <w:jc w:val="center"/>
        <w:rPr>
          <w:sz w:val="52"/>
          <w:szCs w:val="52"/>
        </w:rPr>
      </w:pPr>
      <w:r w:rsidRPr="00EE4794">
        <w:rPr>
          <w:rFonts w:hint="eastAsia"/>
          <w:sz w:val="52"/>
          <w:szCs w:val="52"/>
        </w:rPr>
        <w:t>Yummy！项目文档说明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5900697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2A3438" w14:textId="626B96F3" w:rsidR="008D28AA" w:rsidRDefault="008D28AA">
          <w:pPr>
            <w:pStyle w:val="TOC"/>
          </w:pPr>
          <w:r>
            <w:rPr>
              <w:lang w:val="zh-CN"/>
            </w:rPr>
            <w:t>目录</w:t>
          </w:r>
        </w:p>
        <w:p w14:paraId="7C16F894" w14:textId="23224123" w:rsidR="008D28AA" w:rsidRDefault="008D28A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2200175" w:history="1">
            <w:r w:rsidRPr="00E4791B">
              <w:rPr>
                <w:rStyle w:val="a6"/>
                <w:noProof/>
              </w:rPr>
              <w:t>一、数据库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00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B50FC" w14:textId="46A04467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76" w:history="1">
            <w:r w:rsidR="008D28AA" w:rsidRPr="00E4791B">
              <w:rPr>
                <w:rStyle w:val="a6"/>
                <w:noProof/>
              </w:rPr>
              <w:t>1、ER图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76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1C6E99E8" w14:textId="6B37CD2F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77" w:history="1">
            <w:r w:rsidR="008D28AA" w:rsidRPr="00E4791B">
              <w:rPr>
                <w:rStyle w:val="a6"/>
                <w:noProof/>
              </w:rPr>
              <w:t>2、数据库表（表名，各列名及数据类型，外键关系）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77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5A132243" w14:textId="7DD51C9A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78" w:history="1">
            <w:r w:rsidR="008D28AA" w:rsidRPr="00E4791B">
              <w:rPr>
                <w:rStyle w:val="a6"/>
                <w:noProof/>
              </w:rPr>
              <w:t>十张表设计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78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2B163B09" w14:textId="738E9429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79" w:history="1">
            <w:r w:rsidR="008D28AA" w:rsidRPr="00E4791B">
              <w:rPr>
                <w:rStyle w:val="a6"/>
                <w:noProof/>
              </w:rPr>
              <w:t>1、会员 customer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79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0EE381D1" w14:textId="0FCBC788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0" w:history="1">
            <w:r w:rsidR="008D28AA" w:rsidRPr="00E4791B">
              <w:rPr>
                <w:rStyle w:val="a6"/>
                <w:noProof/>
              </w:rPr>
              <w:t>2、会员送餐地址customer_address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0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48F7F595" w14:textId="5427ACD6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1" w:history="1">
            <w:r w:rsidR="008D28AA" w:rsidRPr="00E4791B">
              <w:rPr>
                <w:rStyle w:val="a6"/>
                <w:noProof/>
              </w:rPr>
              <w:t>3、餐厅restaurant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1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6B9539FB" w14:textId="5F7F898D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2" w:history="1">
            <w:r w:rsidR="008D28AA" w:rsidRPr="00E4791B">
              <w:rPr>
                <w:rStyle w:val="a6"/>
                <w:noProof/>
              </w:rPr>
              <w:t>4、经理Manager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2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3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56DE3EC1" w14:textId="09851A97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3" w:history="1">
            <w:r w:rsidR="008D28AA" w:rsidRPr="00E4791B">
              <w:rPr>
                <w:rStyle w:val="a6"/>
                <w:noProof/>
              </w:rPr>
              <w:t>5、餐厅餐品信息product_info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3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3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271A5399" w14:textId="6BAB7511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4" w:history="1">
            <w:r w:rsidR="008D28AA" w:rsidRPr="00E4791B">
              <w:rPr>
                <w:rStyle w:val="a6"/>
                <w:noProof/>
              </w:rPr>
              <w:t>6、餐厅优惠信息discount_info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4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3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3805D41F" w14:textId="117D4A31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5" w:history="1">
            <w:r w:rsidR="008D28AA" w:rsidRPr="00E4791B">
              <w:rPr>
                <w:rStyle w:val="a6"/>
                <w:noProof/>
              </w:rPr>
              <w:t>7、订单简略信息order_list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5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3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52A7844C" w14:textId="3439AFE8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6" w:history="1">
            <w:r w:rsidR="008D28AA" w:rsidRPr="00E4791B">
              <w:rPr>
                <w:rStyle w:val="a6"/>
                <w:noProof/>
              </w:rPr>
              <w:t>8、订单详情order_detail【一个订单有多个餐品】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6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4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7F8B4C0B" w14:textId="078226D0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7" w:history="1">
            <w:r w:rsidR="008D28AA" w:rsidRPr="00E4791B">
              <w:rPr>
                <w:rStyle w:val="a6"/>
                <w:noProof/>
              </w:rPr>
              <w:t>9、审批信息approval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7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4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1DF14C8A" w14:textId="26A6030F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188" w:history="1">
            <w:r w:rsidR="008D28AA" w:rsidRPr="00E4791B">
              <w:rPr>
                <w:rStyle w:val="a6"/>
                <w:noProof/>
              </w:rPr>
              <w:t>10、套餐详情set_meal_detail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8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4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4D121E6D" w14:textId="04C11B7D" w:rsidR="008D28AA" w:rsidRDefault="004A2C3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2200189" w:history="1">
            <w:r w:rsidR="008D28AA" w:rsidRPr="00E4791B">
              <w:rPr>
                <w:rStyle w:val="a6"/>
                <w:noProof/>
              </w:rPr>
              <w:t>二、架构设计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89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5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4B2622B3" w14:textId="40E65BD2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0" w:history="1">
            <w:r w:rsidR="008D28AA" w:rsidRPr="00E4791B">
              <w:rPr>
                <w:rStyle w:val="a6"/>
                <w:noProof/>
              </w:rPr>
              <w:t>1、工程的项目结构截图；（后端+前端）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0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5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110E0479" w14:textId="117F25F3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1" w:history="1">
            <w:r w:rsidR="008D28AA" w:rsidRPr="00E4791B">
              <w:rPr>
                <w:rStyle w:val="a6"/>
                <w:noProof/>
              </w:rPr>
              <w:t>2、是否使用框架，如Spring+Hibernate 框架；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1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8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61CE4875" w14:textId="736BE000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2" w:history="1">
            <w:r w:rsidR="008D28AA" w:rsidRPr="00E4791B">
              <w:rPr>
                <w:rStyle w:val="a6"/>
                <w:noProof/>
              </w:rPr>
              <w:t>3、前端页面是否使用框架，如bootstrap框架；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2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8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41BE9AAD" w14:textId="3AEF669E" w:rsidR="008D28AA" w:rsidRDefault="004A2C3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2200193" w:history="1">
            <w:r w:rsidR="008D28AA" w:rsidRPr="00E4791B">
              <w:rPr>
                <w:rStyle w:val="a6"/>
                <w:noProof/>
              </w:rPr>
              <w:t>三、类设计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3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8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4840C773" w14:textId="66595AC8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4" w:history="1">
            <w:r w:rsidR="008D28AA" w:rsidRPr="00E4791B">
              <w:rPr>
                <w:rStyle w:val="a6"/>
                <w:noProof/>
              </w:rPr>
              <w:t>1、各包的类：名称及职责；（注：不要使用截图）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4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8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78305021" w14:textId="3A263763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5" w:history="1">
            <w:r w:rsidR="008D28AA" w:rsidRPr="00E4791B">
              <w:rPr>
                <w:rStyle w:val="a6"/>
                <w:noProof/>
              </w:rPr>
              <w:t>2、各前端的页面：名称及功能；（注：不要使用截图）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5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707EFB85" w14:textId="2EEDE83C" w:rsidR="008D28AA" w:rsidRDefault="004A2C3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2200196" w:history="1">
            <w:r w:rsidR="008D28AA" w:rsidRPr="00E4791B">
              <w:rPr>
                <w:rStyle w:val="a6"/>
                <w:noProof/>
              </w:rPr>
              <w:t>四、其他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6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52840F22" w14:textId="24CF4D3F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7" w:history="1">
            <w:r w:rsidR="008D28AA" w:rsidRPr="00E4791B">
              <w:rPr>
                <w:rStyle w:val="a6"/>
                <w:noProof/>
              </w:rPr>
              <w:t>1、开发环境（数据库，服务器等）；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7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2F4561E5" w14:textId="6058A7E3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8" w:history="1">
            <w:r w:rsidR="008D28AA" w:rsidRPr="00E4791B">
              <w:rPr>
                <w:rStyle w:val="a6"/>
                <w:noProof/>
              </w:rPr>
              <w:t>2、开发心得体会；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8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13C9602A" w14:textId="4AC703F0" w:rsidR="008D28AA" w:rsidRDefault="004A2C3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2200199" w:history="1">
            <w:r w:rsidR="008D28AA" w:rsidRPr="00E4791B">
              <w:rPr>
                <w:rStyle w:val="a6"/>
                <w:noProof/>
              </w:rPr>
              <w:t>3、其他需要补充的;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199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2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2F7AFA29" w14:textId="1058BEC4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200" w:history="1">
            <w:r w:rsidR="008D28AA" w:rsidRPr="00E4791B">
              <w:rPr>
                <w:rStyle w:val="a6"/>
                <w:noProof/>
              </w:rPr>
              <w:t>1、Yummy用例图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200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3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1BDBB4A3" w14:textId="1EE09768" w:rsidR="008D28AA" w:rsidRDefault="004A2C3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2200201" w:history="1">
            <w:r w:rsidR="008D28AA" w:rsidRPr="00E4791B">
              <w:rPr>
                <w:rStyle w:val="a6"/>
                <w:noProof/>
              </w:rPr>
              <w:t>2、用例描述</w:t>
            </w:r>
            <w:r w:rsidR="008D28AA">
              <w:rPr>
                <w:noProof/>
                <w:webHidden/>
              </w:rPr>
              <w:tab/>
            </w:r>
            <w:r w:rsidR="008D28AA">
              <w:rPr>
                <w:noProof/>
                <w:webHidden/>
              </w:rPr>
              <w:fldChar w:fldCharType="begin"/>
            </w:r>
            <w:r w:rsidR="008D28AA">
              <w:rPr>
                <w:noProof/>
                <w:webHidden/>
              </w:rPr>
              <w:instrText xml:space="preserve"> PAGEREF _Toc2200201 \h </w:instrText>
            </w:r>
            <w:r w:rsidR="008D28AA">
              <w:rPr>
                <w:noProof/>
                <w:webHidden/>
              </w:rPr>
            </w:r>
            <w:r w:rsidR="008D28AA">
              <w:rPr>
                <w:noProof/>
                <w:webHidden/>
              </w:rPr>
              <w:fldChar w:fldCharType="separate"/>
            </w:r>
            <w:r w:rsidR="008D28AA">
              <w:rPr>
                <w:noProof/>
                <w:webHidden/>
              </w:rPr>
              <w:t>13</w:t>
            </w:r>
            <w:r w:rsidR="008D28AA">
              <w:rPr>
                <w:noProof/>
                <w:webHidden/>
              </w:rPr>
              <w:fldChar w:fldCharType="end"/>
            </w:r>
          </w:hyperlink>
        </w:p>
        <w:p w14:paraId="472225DB" w14:textId="291D41A1" w:rsidR="008D28AA" w:rsidRDefault="008D28AA">
          <w:r>
            <w:rPr>
              <w:b/>
              <w:bCs/>
              <w:lang w:val="zh-CN"/>
            </w:rPr>
            <w:fldChar w:fldCharType="end"/>
          </w:r>
        </w:p>
      </w:sdtContent>
    </w:sdt>
    <w:p w14:paraId="4D3B4712" w14:textId="77777777" w:rsidR="008D28AA" w:rsidRDefault="008D28AA" w:rsidP="008D28AA">
      <w:pPr>
        <w:jc w:val="left"/>
        <w:rPr>
          <w:sz w:val="52"/>
          <w:szCs w:val="52"/>
        </w:rPr>
      </w:pPr>
    </w:p>
    <w:p w14:paraId="71CD236B" w14:textId="77777777" w:rsidR="00EE4794" w:rsidRDefault="00EE4794" w:rsidP="00EE4794">
      <w:pPr>
        <w:pStyle w:val="1"/>
      </w:pPr>
      <w:bookmarkStart w:id="0" w:name="_Toc2200175"/>
      <w:r>
        <w:rPr>
          <w:rFonts w:hint="eastAsia"/>
        </w:rPr>
        <w:lastRenderedPageBreak/>
        <w:t>一、数据库设计</w:t>
      </w:r>
      <w:bookmarkEnd w:id="0"/>
      <w:r>
        <w:tab/>
      </w:r>
    </w:p>
    <w:p w14:paraId="65D4A46C" w14:textId="330EF548" w:rsidR="00EE4794" w:rsidRDefault="00EE4794" w:rsidP="00EE4794">
      <w:pPr>
        <w:pStyle w:val="2"/>
      </w:pPr>
      <w:bookmarkStart w:id="1" w:name="_Toc2200176"/>
      <w:r>
        <w:t>1</w:t>
      </w:r>
      <w:r>
        <w:rPr>
          <w:rFonts w:hint="eastAsia"/>
        </w:rPr>
        <w:t>、</w:t>
      </w:r>
      <w:r>
        <w:t>ER</w:t>
      </w:r>
      <w:r>
        <w:rPr>
          <w:rFonts w:hint="eastAsia"/>
        </w:rPr>
        <w:t>图</w:t>
      </w:r>
      <w:bookmarkEnd w:id="1"/>
    </w:p>
    <w:p w14:paraId="5FE49BB4" w14:textId="195011A6" w:rsidR="00EE4794" w:rsidRPr="00EE4794" w:rsidRDefault="00EE4794" w:rsidP="00EE4794">
      <w:r>
        <w:rPr>
          <w:rFonts w:hint="eastAsia"/>
          <w:noProof/>
        </w:rPr>
        <w:drawing>
          <wp:inline distT="0" distB="0" distL="0" distR="0" wp14:anchorId="2FC1D370" wp14:editId="4184A4DC">
            <wp:extent cx="5274310" cy="608774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ummy数据库ER图V2.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8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4BA72" w14:textId="18B561DE" w:rsidR="00EE4794" w:rsidRDefault="00EE4794" w:rsidP="00EE4794">
      <w:pPr>
        <w:pStyle w:val="2"/>
      </w:pPr>
      <w:bookmarkStart w:id="2" w:name="_Toc2200177"/>
      <w:r>
        <w:lastRenderedPageBreak/>
        <w:t>2</w:t>
      </w:r>
      <w:r>
        <w:rPr>
          <w:rFonts w:hint="eastAsia"/>
        </w:rPr>
        <w:t>、数据库表（表名，各列名及数据类型，外键关系）</w:t>
      </w:r>
      <w:bookmarkEnd w:id="2"/>
    </w:p>
    <w:p w14:paraId="0CCDABB0" w14:textId="3A91E2BC" w:rsidR="009A7295" w:rsidRDefault="009A7295" w:rsidP="009A7295">
      <w:pPr>
        <w:pStyle w:val="2"/>
      </w:pPr>
      <w:bookmarkStart w:id="3" w:name="header-n10"/>
      <w:bookmarkStart w:id="4" w:name="_Toc2200178"/>
      <w:r>
        <w:t>十张表设计</w:t>
      </w:r>
      <w:bookmarkEnd w:id="3"/>
      <w:bookmarkEnd w:id="4"/>
    </w:p>
    <w:p w14:paraId="49402CA5" w14:textId="77777777" w:rsidR="009A7295" w:rsidRDefault="009A7295" w:rsidP="009A7295">
      <w:pPr>
        <w:pStyle w:val="3"/>
      </w:pPr>
      <w:bookmarkStart w:id="5" w:name="header-n13"/>
      <w:bookmarkStart w:id="6" w:name="_Toc2200179"/>
      <w:r>
        <w:t>1、会员 customer</w:t>
      </w:r>
      <w:bookmarkEnd w:id="5"/>
      <w:bookmarkEnd w:id="6"/>
    </w:p>
    <w:p w14:paraId="3DFD8823" w14:textId="77777777" w:rsidR="009A7295" w:rsidRDefault="009A7295" w:rsidP="009A7295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username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&lt;20,PK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password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&lt;20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email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phone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rPr>
          <w:rStyle w:val="CommentTok"/>
        </w:rPr>
        <w:t>//real name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evel;</w:t>
      </w:r>
      <w:r>
        <w:rPr>
          <w:rStyle w:val="CommentTok"/>
        </w:rPr>
        <w:t>//default=1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Val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default=true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money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ailCode</w:t>
      </w:r>
      <w:proofErr w:type="spellEnd"/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邮箱激活码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ailVal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是否激活，</w:t>
      </w:r>
      <w:r>
        <w:rPr>
          <w:rStyle w:val="CommentTok"/>
        </w:rPr>
        <w:t>default=false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onsumption;</w:t>
      </w:r>
      <w:r>
        <w:rPr>
          <w:rStyle w:val="CommentTok"/>
        </w:rPr>
        <w:t>//</w:t>
      </w:r>
      <w:r>
        <w:rPr>
          <w:rStyle w:val="CommentTok"/>
        </w:rPr>
        <w:t>累计消费额</w:t>
      </w:r>
    </w:p>
    <w:p w14:paraId="425C8A85" w14:textId="77777777" w:rsidR="009A7295" w:rsidRDefault="009A7295" w:rsidP="009A7295">
      <w:pPr>
        <w:pStyle w:val="3"/>
      </w:pPr>
      <w:bookmarkStart w:id="7" w:name="header-n15"/>
      <w:bookmarkStart w:id="8" w:name="_Toc2200180"/>
      <w:r>
        <w:t>2、会员送餐地址</w:t>
      </w:r>
      <w:proofErr w:type="spellStart"/>
      <w:r>
        <w:t>customer_address</w:t>
      </w:r>
      <w:bookmarkEnd w:id="7"/>
      <w:bookmarkEnd w:id="8"/>
      <w:proofErr w:type="spellEnd"/>
    </w:p>
    <w:p w14:paraId="733AE80E" w14:textId="77777777" w:rsidR="009A7295" w:rsidRDefault="009A7295" w:rsidP="009A729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id;</w:t>
      </w:r>
      <w:r>
        <w:rPr>
          <w:rStyle w:val="CommentTok"/>
        </w:rPr>
        <w:t>//PK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username;</w:t>
      </w:r>
      <w:r>
        <w:rPr>
          <w:rStyle w:val="CommentTok"/>
        </w:rPr>
        <w:t>//FK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address;</w:t>
      </w:r>
      <w:r>
        <w:rPr>
          <w:rStyle w:val="CommentTok"/>
        </w:rPr>
        <w:t>//</w:t>
      </w:r>
      <w:r>
        <w:rPr>
          <w:rStyle w:val="CommentTok"/>
        </w:rPr>
        <w:t>系统提供选项</w:t>
      </w:r>
    </w:p>
    <w:p w14:paraId="35E555D3" w14:textId="77777777" w:rsidR="009A7295" w:rsidRDefault="009A7295" w:rsidP="009A7295">
      <w:pPr>
        <w:pStyle w:val="3"/>
      </w:pPr>
      <w:bookmarkStart w:id="9" w:name="header-n17"/>
      <w:bookmarkStart w:id="10" w:name="_Toc2200181"/>
      <w:r>
        <w:t>3、餐厅restaurant</w:t>
      </w:r>
      <w:bookmarkEnd w:id="9"/>
      <w:bookmarkEnd w:id="10"/>
    </w:p>
    <w:p w14:paraId="3A1A597E" w14:textId="77777777" w:rsidR="009A7295" w:rsidRDefault="009A7295" w:rsidP="009A729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rid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=7,PK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password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address;</w:t>
      </w:r>
      <w:r>
        <w:rPr>
          <w:rStyle w:val="CommentTok"/>
        </w:rPr>
        <w:t>//</w:t>
      </w:r>
      <w:r>
        <w:rPr>
          <w:rStyle w:val="CommentTok"/>
        </w:rPr>
        <w:t>系统提供选项</w:t>
      </w:r>
      <w:r>
        <w:br/>
      </w:r>
      <w:proofErr w:type="spellStart"/>
      <w:r>
        <w:rPr>
          <w:rStyle w:val="NormalTok"/>
        </w:rPr>
        <w:t>RestaurantType</w:t>
      </w:r>
      <w:proofErr w:type="spellEnd"/>
      <w:r>
        <w:rPr>
          <w:rStyle w:val="NormalTok"/>
        </w:rPr>
        <w:t xml:space="preserve"> type;</w:t>
      </w:r>
      <w:r>
        <w:rPr>
          <w:rStyle w:val="CommentTok"/>
        </w:rPr>
        <w:t>//</w:t>
      </w:r>
      <w:r>
        <w:rPr>
          <w:rStyle w:val="CommentTok"/>
        </w:rPr>
        <w:t>枚举类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money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phone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email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ailCode</w:t>
      </w:r>
      <w:proofErr w:type="spellEnd"/>
      <w:r>
        <w:rPr>
          <w:rStyle w:val="NormalTok"/>
        </w:rPr>
        <w:t>;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ailVal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default=false</w:t>
      </w:r>
    </w:p>
    <w:p w14:paraId="1FE80873" w14:textId="77777777" w:rsidR="009A7295" w:rsidRDefault="009A7295" w:rsidP="009A7295">
      <w:pPr>
        <w:pStyle w:val="3"/>
      </w:pPr>
      <w:bookmarkStart w:id="11" w:name="header-n19"/>
      <w:bookmarkStart w:id="12" w:name="_Toc2200182"/>
      <w:r>
        <w:lastRenderedPageBreak/>
        <w:t>4、经理Manager</w:t>
      </w:r>
      <w:bookmarkEnd w:id="11"/>
      <w:bookmarkEnd w:id="12"/>
    </w:p>
    <w:p w14:paraId="2398D6CE" w14:textId="77777777" w:rsidR="009A7295" w:rsidRDefault="009A7295" w:rsidP="009A7295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password;</w:t>
      </w:r>
    </w:p>
    <w:p w14:paraId="39756B10" w14:textId="77777777" w:rsidR="009A7295" w:rsidRDefault="009A7295" w:rsidP="009A7295">
      <w:pPr>
        <w:pStyle w:val="3"/>
      </w:pPr>
      <w:bookmarkStart w:id="13" w:name="header-n21"/>
      <w:bookmarkStart w:id="14" w:name="_Toc2200183"/>
      <w:r>
        <w:t>5、餐厅餐品信息</w:t>
      </w:r>
      <w:proofErr w:type="spellStart"/>
      <w:r>
        <w:t>product_info</w:t>
      </w:r>
      <w:bookmarkEnd w:id="13"/>
      <w:bookmarkEnd w:id="14"/>
      <w:proofErr w:type="spellEnd"/>
    </w:p>
    <w:p w14:paraId="68991090" w14:textId="77777777" w:rsidR="009A7295" w:rsidRDefault="009A7295" w:rsidP="009A729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rid;</w:t>
      </w:r>
      <w:r>
        <w:rPr>
          <w:rStyle w:val="CommentTok"/>
        </w:rPr>
        <w:t>//FK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PK</w:t>
      </w:r>
      <w:r>
        <w:br/>
      </w:r>
      <w:proofErr w:type="spellStart"/>
      <w:r>
        <w:rPr>
          <w:rStyle w:val="NormalTok"/>
        </w:rPr>
        <w:t>LocalDa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Time</w:t>
      </w:r>
      <w:proofErr w:type="spellEnd"/>
      <w:r>
        <w:rPr>
          <w:rStyle w:val="NormalTok"/>
        </w:rPr>
        <w:t>;</w:t>
      </w:r>
      <w:r>
        <w:br/>
      </w:r>
      <w:proofErr w:type="spellStart"/>
      <w:r>
        <w:rPr>
          <w:rStyle w:val="NormalTok"/>
        </w:rPr>
        <w:t>LocalDa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Time</w:t>
      </w:r>
      <w:proofErr w:type="spellEnd"/>
      <w:r>
        <w:rPr>
          <w:rStyle w:val="NormalTok"/>
        </w:rPr>
        <w:t>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ductName</w:t>
      </w:r>
      <w:proofErr w:type="spellEnd"/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antity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price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type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description;</w:t>
      </w:r>
      <w:r>
        <w:rPr>
          <w:rStyle w:val="CommentTok"/>
        </w:rPr>
        <w:t>//</w:t>
      </w:r>
      <w:r>
        <w:rPr>
          <w:rStyle w:val="CommentTok"/>
        </w:rPr>
        <w:t>单品说明以及套餐说明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SetMeal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false</w:t>
      </w:r>
      <w:r>
        <w:rPr>
          <w:rStyle w:val="NormalTok"/>
        </w:rPr>
        <w:t>;</w:t>
      </w:r>
    </w:p>
    <w:p w14:paraId="531D56A7" w14:textId="77777777" w:rsidR="009A7295" w:rsidRDefault="009A7295" w:rsidP="009A7295">
      <w:pPr>
        <w:pStyle w:val="3"/>
      </w:pPr>
      <w:bookmarkStart w:id="15" w:name="header-n23"/>
      <w:bookmarkStart w:id="16" w:name="_Toc2200184"/>
      <w:r>
        <w:t>6、餐厅优惠信息</w:t>
      </w:r>
      <w:proofErr w:type="spellStart"/>
      <w:r>
        <w:t>discount_info</w:t>
      </w:r>
      <w:bookmarkEnd w:id="15"/>
      <w:bookmarkEnd w:id="16"/>
      <w:proofErr w:type="spellEnd"/>
    </w:p>
    <w:p w14:paraId="2792258D" w14:textId="77777777" w:rsidR="009A7295" w:rsidRDefault="009A7295" w:rsidP="009A729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id;</w:t>
      </w:r>
      <w:r>
        <w:rPr>
          <w:rStyle w:val="CommentTok"/>
        </w:rPr>
        <w:t>//PK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id;</w:t>
      </w:r>
      <w:r>
        <w:rPr>
          <w:rStyle w:val="CommentTok"/>
        </w:rPr>
        <w:t>//FK</w:t>
      </w:r>
      <w:r>
        <w:br/>
      </w:r>
      <w:proofErr w:type="spellStart"/>
      <w:r>
        <w:rPr>
          <w:rStyle w:val="NormalTok"/>
        </w:rPr>
        <w:t>LocalDa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Time</w:t>
      </w:r>
      <w:proofErr w:type="spellEnd"/>
      <w:r>
        <w:rPr>
          <w:rStyle w:val="NormalTok"/>
        </w:rPr>
        <w:t>;</w:t>
      </w:r>
      <w:r>
        <w:br/>
      </w:r>
      <w:proofErr w:type="spellStart"/>
      <w:r>
        <w:rPr>
          <w:rStyle w:val="NormalTok"/>
        </w:rPr>
        <w:t>LocalDa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Time</w:t>
      </w:r>
      <w:proofErr w:type="spellEnd"/>
      <w:r>
        <w:rPr>
          <w:rStyle w:val="NormalTok"/>
        </w:rPr>
        <w:t>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upper;</w:t>
      </w:r>
      <w:r>
        <w:rPr>
          <w:rStyle w:val="CommentTok"/>
        </w:rPr>
        <w:t>//=</w:t>
      </w:r>
      <w:r>
        <w:rPr>
          <w:rStyle w:val="CommentTok"/>
        </w:rPr>
        <w:t>满？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iscount;</w:t>
      </w:r>
      <w:r>
        <w:rPr>
          <w:rStyle w:val="CommentTok"/>
        </w:rPr>
        <w:t>//=</w:t>
      </w:r>
      <w:r>
        <w:rPr>
          <w:rStyle w:val="CommentTok"/>
        </w:rPr>
        <w:t>减？</w:t>
      </w:r>
    </w:p>
    <w:p w14:paraId="2CB766BE" w14:textId="77777777" w:rsidR="009A7295" w:rsidRDefault="009A7295" w:rsidP="009A7295">
      <w:pPr>
        <w:pStyle w:val="3"/>
      </w:pPr>
      <w:bookmarkStart w:id="17" w:name="header-n25"/>
      <w:bookmarkStart w:id="18" w:name="_Toc2200185"/>
      <w:r>
        <w:t>7、订单简略信息</w:t>
      </w:r>
      <w:proofErr w:type="spellStart"/>
      <w:r>
        <w:t>order_list</w:t>
      </w:r>
      <w:bookmarkEnd w:id="17"/>
      <w:bookmarkEnd w:id="18"/>
      <w:proofErr w:type="spellEnd"/>
    </w:p>
    <w:p w14:paraId="4F7EAFF2" w14:textId="237DF2B0" w:rsidR="008F08FD" w:rsidRPr="008F08FD" w:rsidRDefault="009A7295" w:rsidP="009A7295">
      <w:pPr>
        <w:pStyle w:val="SourceCode"/>
        <w:rPr>
          <w:i/>
          <w:color w:val="60A0B0"/>
        </w:rPr>
      </w:pP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PK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aid</w:t>
      </w:r>
      <w:proofErr w:type="spellEnd"/>
      <w:r>
        <w:rPr>
          <w:rStyle w:val="NormalTok"/>
        </w:rPr>
        <w:t>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username;</w:t>
      </w:r>
      <w:r>
        <w:rPr>
          <w:rStyle w:val="CommentTok"/>
        </w:rPr>
        <w:t>//FK</w:t>
      </w:r>
      <w:r>
        <w:rPr>
          <w:rStyle w:val="CommentTok"/>
        </w:rPr>
        <w:t>，</w:t>
      </w:r>
      <w:r>
        <w:rPr>
          <w:rStyle w:val="CommentTok"/>
        </w:rPr>
        <w:t>customer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id;</w:t>
      </w:r>
      <w:r>
        <w:rPr>
          <w:rStyle w:val="CommentTok"/>
        </w:rPr>
        <w:t>//FK</w:t>
      </w:r>
      <w:r>
        <w:rPr>
          <w:rStyle w:val="CommentTok"/>
        </w:rPr>
        <w:t>，</w:t>
      </w:r>
      <w:r>
        <w:rPr>
          <w:rStyle w:val="CommentTok"/>
        </w:rPr>
        <w:t>restaurant</w:t>
      </w:r>
      <w:r>
        <w:br/>
      </w:r>
      <w:proofErr w:type="spellStart"/>
      <w:r>
        <w:rPr>
          <w:rStyle w:val="NormalTok"/>
        </w:rPr>
        <w:t>LocalDateTime</w:t>
      </w:r>
      <w:proofErr w:type="spellEnd"/>
      <w:r>
        <w:rPr>
          <w:rStyle w:val="NormalTok"/>
        </w:rPr>
        <w:t xml:space="preserve"> time;</w:t>
      </w:r>
      <w:r>
        <w:rPr>
          <w:rStyle w:val="CommentTok"/>
        </w:rPr>
        <w:t>//</w:t>
      </w:r>
      <w:r>
        <w:rPr>
          <w:rStyle w:val="CommentTok"/>
        </w:rPr>
        <w:t>下单时间</w:t>
      </w:r>
      <w:r>
        <w:rPr>
          <w:rStyle w:val="CommentTok"/>
        </w:rPr>
        <w:t>+30min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Price</w:t>
      </w:r>
      <w:proofErr w:type="spellEnd"/>
      <w:r>
        <w:rPr>
          <w:rStyle w:val="NormalTok"/>
        </w:rPr>
        <w:t>;</w:t>
      </w:r>
      <w:r w:rsidR="008F08FD" w:rsidRPr="008F08FD">
        <w:t xml:space="preserve"> </w:t>
      </w:r>
      <w:r w:rsidR="008F08FD">
        <w:br/>
      </w:r>
      <w:proofErr w:type="spellStart"/>
      <w:r w:rsidR="008F08FD">
        <w:rPr>
          <w:rStyle w:val="DataTypeTok"/>
        </w:rPr>
        <w:t>boolean</w:t>
      </w:r>
      <w:proofErr w:type="spellEnd"/>
      <w:r w:rsidR="008F08FD">
        <w:rPr>
          <w:rStyle w:val="NormalTok"/>
        </w:rPr>
        <w:t xml:space="preserve"> received;</w:t>
      </w:r>
      <w:r w:rsidR="008F08FD" w:rsidRPr="008F08FD">
        <w:rPr>
          <w:rStyle w:val="CommentTok"/>
        </w:rPr>
        <w:t xml:space="preserve"> </w:t>
      </w:r>
      <w:r w:rsidR="008F08FD">
        <w:rPr>
          <w:rStyle w:val="CommentTok"/>
        </w:rPr>
        <w:t>//default=false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taurant_profit</w:t>
      </w:r>
      <w:proofErr w:type="spellEnd"/>
      <w:r>
        <w:rPr>
          <w:rStyle w:val="NormalTok"/>
        </w:rPr>
        <w:t>;</w:t>
      </w:r>
      <w:r>
        <w:rPr>
          <w:rStyle w:val="CommentTok"/>
        </w:rPr>
        <w:t>//default=</w:t>
      </w:r>
      <w:proofErr w:type="spellStart"/>
      <w:r>
        <w:rPr>
          <w:rStyle w:val="CommentTok"/>
        </w:rPr>
        <w:t>totalPrice</w:t>
      </w:r>
      <w:proofErr w:type="spellEnd"/>
      <w:r>
        <w:rPr>
          <w:rStyle w:val="CommentTok"/>
        </w:rPr>
        <w:t>*0.7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profit;</w:t>
      </w:r>
      <w:r>
        <w:rPr>
          <w:rStyle w:val="CommentTok"/>
        </w:rPr>
        <w:t>//default=</w:t>
      </w:r>
      <w:proofErr w:type="spellStart"/>
      <w:r>
        <w:rPr>
          <w:rStyle w:val="CommentTok"/>
        </w:rPr>
        <w:t>totalPrice</w:t>
      </w:r>
      <w:proofErr w:type="spellEnd"/>
      <w:r>
        <w:rPr>
          <w:rStyle w:val="CommentTok"/>
        </w:rPr>
        <w:t>*0.3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Cancelled</w:t>
      </w:r>
      <w:proofErr w:type="spellEnd"/>
      <w:r>
        <w:rPr>
          <w:rStyle w:val="NormalTok"/>
        </w:rPr>
        <w:t>;</w:t>
      </w:r>
      <w:r>
        <w:rPr>
          <w:rStyle w:val="CommentTok"/>
        </w:rPr>
        <w:t>//default=false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rocessed</w:t>
      </w:r>
      <w:proofErr w:type="spellEnd"/>
      <w:r>
        <w:rPr>
          <w:rStyle w:val="NormalTok"/>
        </w:rPr>
        <w:t>;</w:t>
      </w:r>
      <w:r>
        <w:rPr>
          <w:rStyle w:val="CommentTok"/>
        </w:rPr>
        <w:t>//default=false</w:t>
      </w:r>
      <w:r>
        <w:rPr>
          <w:rStyle w:val="CommentTok"/>
        </w:rPr>
        <w:t>商家默认未处理，确认接单后改为</w:t>
      </w:r>
      <w:r>
        <w:rPr>
          <w:rStyle w:val="CommentTok"/>
        </w:rPr>
        <w:t>true</w:t>
      </w:r>
      <w:r>
        <w:rPr>
          <w:rStyle w:val="CommentTok"/>
        </w:rPr>
        <w:t>；如果退订被修改，会修改成未处理</w:t>
      </w:r>
      <w:r>
        <w:br/>
      </w:r>
      <w:proofErr w:type="spellStart"/>
      <w:r>
        <w:rPr>
          <w:rStyle w:val="DataTypeTok"/>
        </w:rPr>
        <w:lastRenderedPageBreak/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Made</w:t>
      </w:r>
      <w:proofErr w:type="spellEnd"/>
      <w:r>
        <w:rPr>
          <w:rStyle w:val="NormalTok"/>
        </w:rPr>
        <w:t>;</w:t>
      </w:r>
      <w:r>
        <w:rPr>
          <w:rStyle w:val="CommentTok"/>
        </w:rPr>
        <w:t>//default=false</w:t>
      </w:r>
      <w:r>
        <w:rPr>
          <w:rStyle w:val="CommentTok"/>
        </w:rPr>
        <w:t>商家默认未制作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Val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default=true</w:t>
      </w:r>
      <w:r>
        <w:rPr>
          <w:rStyle w:val="CommentTok"/>
        </w:rPr>
        <w:t>，</w:t>
      </w:r>
      <w:r>
        <w:rPr>
          <w:rStyle w:val="CommentTok"/>
        </w:rPr>
        <w:t>15min</w:t>
      </w:r>
      <w:r>
        <w:rPr>
          <w:rStyle w:val="CommentTok"/>
        </w:rPr>
        <w:t>未付款则改为</w:t>
      </w:r>
      <w:r>
        <w:rPr>
          <w:rStyle w:val="CommentTok"/>
        </w:rPr>
        <w:t>false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address;</w:t>
      </w:r>
      <w:r>
        <w:rPr>
          <w:rStyle w:val="CommentTok"/>
        </w:rPr>
        <w:t>//</w:t>
      </w:r>
      <w:r>
        <w:rPr>
          <w:rStyle w:val="CommentTok"/>
        </w:rPr>
        <w:t>送餐地址</w:t>
      </w:r>
    </w:p>
    <w:p w14:paraId="3708D733" w14:textId="77777777" w:rsidR="009A7295" w:rsidRDefault="009A7295" w:rsidP="009A7295">
      <w:pPr>
        <w:pStyle w:val="3"/>
      </w:pPr>
      <w:bookmarkStart w:id="19" w:name="header-n27"/>
      <w:bookmarkStart w:id="20" w:name="_Toc2200186"/>
      <w:r>
        <w:t>8、订单详情</w:t>
      </w:r>
      <w:proofErr w:type="spellStart"/>
      <w:r>
        <w:t>order_detail</w:t>
      </w:r>
      <w:proofErr w:type="spellEnd"/>
      <w:r>
        <w:t>【一个订单有多个餐品】</w:t>
      </w:r>
      <w:bookmarkEnd w:id="19"/>
      <w:bookmarkEnd w:id="20"/>
    </w:p>
    <w:p w14:paraId="69349984" w14:textId="77777777" w:rsidR="009A7295" w:rsidRDefault="009A7295" w:rsidP="009A729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id;</w:t>
      </w:r>
      <w:r>
        <w:rPr>
          <w:rStyle w:val="CommentTok"/>
        </w:rPr>
        <w:t>//PK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FK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FK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antity;</w:t>
      </w:r>
    </w:p>
    <w:p w14:paraId="21F23C90" w14:textId="77777777" w:rsidR="009A7295" w:rsidRDefault="009A7295" w:rsidP="009A7295">
      <w:pPr>
        <w:pStyle w:val="3"/>
      </w:pPr>
      <w:bookmarkStart w:id="21" w:name="header-n29"/>
      <w:bookmarkStart w:id="22" w:name="_Toc2200187"/>
      <w:r>
        <w:t>9、审批信息approval</w:t>
      </w:r>
      <w:bookmarkEnd w:id="21"/>
      <w:bookmarkEnd w:id="22"/>
    </w:p>
    <w:p w14:paraId="650A3175" w14:textId="77777777" w:rsidR="009A7295" w:rsidRDefault="009A7295" w:rsidP="009A729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id;</w:t>
      </w:r>
      <w:r>
        <w:rPr>
          <w:rStyle w:val="CommentTok"/>
        </w:rPr>
        <w:t>//PK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id;</w:t>
      </w:r>
      <w:r>
        <w:rPr>
          <w:rStyle w:val="CommentTok"/>
        </w:rPr>
        <w:t>//FK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phone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address;</w:t>
      </w:r>
      <w:r>
        <w:rPr>
          <w:rStyle w:val="CommentTok"/>
        </w:rPr>
        <w:t>//</w:t>
      </w:r>
      <w:r>
        <w:rPr>
          <w:rStyle w:val="CommentTok"/>
        </w:rPr>
        <w:t>系统提供选项</w:t>
      </w:r>
      <w:r>
        <w:br/>
      </w:r>
      <w:proofErr w:type="spellStart"/>
      <w:r>
        <w:rPr>
          <w:rStyle w:val="NormalTok"/>
        </w:rPr>
        <w:t>RestaurantType</w:t>
      </w:r>
      <w:proofErr w:type="spellEnd"/>
      <w:r>
        <w:rPr>
          <w:rStyle w:val="NormalTok"/>
        </w:rPr>
        <w:t xml:space="preserve"> type;</w:t>
      </w:r>
      <w:r>
        <w:rPr>
          <w:rStyle w:val="CommentTok"/>
        </w:rPr>
        <w:t>//</w:t>
      </w:r>
      <w:r>
        <w:rPr>
          <w:rStyle w:val="CommentTok"/>
        </w:rPr>
        <w:t>枚举类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rocessed</w:t>
      </w:r>
      <w:proofErr w:type="spellEnd"/>
      <w:r>
        <w:rPr>
          <w:rStyle w:val="Normal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defalut</w:t>
      </w:r>
      <w:proofErr w:type="spellEnd"/>
      <w:r>
        <w:rPr>
          <w:rStyle w:val="CommentTok"/>
        </w:rPr>
        <w:t>=false</w:t>
      </w:r>
    </w:p>
    <w:p w14:paraId="53184AD7" w14:textId="77777777" w:rsidR="009A7295" w:rsidRDefault="009A7295" w:rsidP="009A7295">
      <w:pPr>
        <w:pStyle w:val="3"/>
      </w:pPr>
      <w:bookmarkStart w:id="23" w:name="header-n32"/>
      <w:bookmarkStart w:id="24" w:name="_Toc2200188"/>
      <w:r>
        <w:t>10、套餐详情</w:t>
      </w:r>
      <w:proofErr w:type="spellStart"/>
      <w:r>
        <w:t>set_meal_detail</w:t>
      </w:r>
      <w:bookmarkEnd w:id="23"/>
      <w:bookmarkEnd w:id="24"/>
      <w:proofErr w:type="spellEnd"/>
    </w:p>
    <w:p w14:paraId="65FC052D" w14:textId="77777777" w:rsidR="009A7295" w:rsidRDefault="009A7295" w:rsidP="009A729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id;</w:t>
      </w:r>
      <w:r>
        <w:rPr>
          <w:rStyle w:val="CommentTok"/>
        </w:rPr>
        <w:t>//PK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FK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>;</w:t>
      </w:r>
      <w:r>
        <w:rPr>
          <w:rStyle w:val="CommentTok"/>
        </w:rPr>
        <w:t>//FK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antity;</w:t>
      </w:r>
    </w:p>
    <w:p w14:paraId="105F7ED8" w14:textId="77777777" w:rsidR="009A7295" w:rsidRDefault="009A7295" w:rsidP="009A7295">
      <w:pPr>
        <w:pStyle w:val="FirstParagraph"/>
      </w:pPr>
    </w:p>
    <w:p w14:paraId="0178423E" w14:textId="77777777" w:rsidR="00EE4794" w:rsidRPr="00EE4794" w:rsidRDefault="00EE4794" w:rsidP="00EE4794"/>
    <w:p w14:paraId="156180E2" w14:textId="77777777" w:rsidR="00EE4794" w:rsidRDefault="00EE4794" w:rsidP="00EE4794">
      <w:pPr>
        <w:pStyle w:val="1"/>
      </w:pPr>
      <w:bookmarkStart w:id="25" w:name="_Toc2200189"/>
      <w:r>
        <w:rPr>
          <w:rFonts w:hint="eastAsia"/>
        </w:rPr>
        <w:lastRenderedPageBreak/>
        <w:t>二、架构设计</w:t>
      </w:r>
      <w:bookmarkEnd w:id="25"/>
    </w:p>
    <w:p w14:paraId="589A0CEE" w14:textId="0B4299D9" w:rsidR="00EE4794" w:rsidRDefault="00EE4794" w:rsidP="000122F7">
      <w:pPr>
        <w:pStyle w:val="2"/>
      </w:pPr>
      <w:bookmarkStart w:id="26" w:name="_Toc2200190"/>
      <w:r>
        <w:t>1</w:t>
      </w:r>
      <w:r>
        <w:rPr>
          <w:rFonts w:hint="eastAsia"/>
        </w:rPr>
        <w:t>、工程的项目结构截图；</w:t>
      </w:r>
      <w:r w:rsidR="008F244D">
        <w:rPr>
          <w:rFonts w:hint="eastAsia"/>
        </w:rPr>
        <w:t>（后端+前端）</w:t>
      </w:r>
      <w:bookmarkEnd w:id="26"/>
    </w:p>
    <w:p w14:paraId="5CE84A1B" w14:textId="55B3493B" w:rsidR="002E0397" w:rsidRDefault="002E0397" w:rsidP="00EE4794">
      <w:pPr>
        <w:rPr>
          <w:noProof/>
        </w:rPr>
      </w:pPr>
      <w:r>
        <w:rPr>
          <w:noProof/>
        </w:rPr>
        <w:drawing>
          <wp:inline distT="0" distB="0" distL="0" distR="0" wp14:anchorId="5A0D4ABA" wp14:editId="3F94A5C6">
            <wp:extent cx="2962275" cy="265449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4097" cy="2665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BE2B0" w14:textId="38DE8543" w:rsidR="000122F7" w:rsidRDefault="000122F7" w:rsidP="00EE4794">
      <w:pPr>
        <w:rPr>
          <w:noProof/>
        </w:rPr>
      </w:pPr>
      <w:r w:rsidRPr="000122F7">
        <w:rPr>
          <w:noProof/>
        </w:rPr>
        <w:t xml:space="preserve"> </w:t>
      </w:r>
      <w:r w:rsidR="001E409E">
        <w:rPr>
          <w:noProof/>
        </w:rPr>
        <w:drawing>
          <wp:inline distT="0" distB="0" distL="0" distR="0" wp14:anchorId="4BAB28AA" wp14:editId="749EFDC8">
            <wp:extent cx="3062288" cy="3328109"/>
            <wp:effectExtent l="0" t="0" r="508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75032" cy="334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E58A8" w14:textId="566FDC54" w:rsidR="002E0397" w:rsidRDefault="002E0397" w:rsidP="00EE4794">
      <w:r>
        <w:rPr>
          <w:noProof/>
        </w:rPr>
        <w:lastRenderedPageBreak/>
        <w:drawing>
          <wp:inline distT="0" distB="0" distL="0" distR="0" wp14:anchorId="01AC4AD2" wp14:editId="16FC717D">
            <wp:extent cx="2951919" cy="3495675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350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5949" w14:textId="6FAEDD82" w:rsidR="002E0397" w:rsidRDefault="002E0397" w:rsidP="00EE4794">
      <w:r>
        <w:rPr>
          <w:noProof/>
        </w:rPr>
        <w:drawing>
          <wp:inline distT="0" distB="0" distL="0" distR="0" wp14:anchorId="2CDEA6BB" wp14:editId="3590FA1C">
            <wp:extent cx="2859844" cy="35147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4543" cy="35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C69B" w14:textId="5B608398" w:rsidR="002E0397" w:rsidRDefault="002E0397" w:rsidP="00EE4794">
      <w:r>
        <w:rPr>
          <w:noProof/>
        </w:rPr>
        <w:drawing>
          <wp:inline distT="0" distB="0" distL="0" distR="0" wp14:anchorId="6A9895B8" wp14:editId="50BCAA91">
            <wp:extent cx="2667000" cy="1576567"/>
            <wp:effectExtent l="0" t="0" r="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2688" cy="1585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532AA" w14:textId="17AEF9FF" w:rsidR="008F244D" w:rsidRDefault="008F244D" w:rsidP="00EE4794">
      <w:r>
        <w:rPr>
          <w:noProof/>
        </w:rPr>
        <w:lastRenderedPageBreak/>
        <w:drawing>
          <wp:inline distT="0" distB="0" distL="0" distR="0" wp14:anchorId="22D6FDAB" wp14:editId="11F679A5">
            <wp:extent cx="2090738" cy="2063050"/>
            <wp:effectExtent l="0" t="0" r="508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05040" cy="20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97CCA" w14:textId="6BB7BE9B" w:rsidR="002501ED" w:rsidRDefault="002501ED" w:rsidP="00EE4794">
      <w:r>
        <w:rPr>
          <w:noProof/>
        </w:rPr>
        <w:drawing>
          <wp:inline distT="0" distB="0" distL="0" distR="0" wp14:anchorId="40D702C1" wp14:editId="0B982CA0">
            <wp:extent cx="2203664" cy="2995612"/>
            <wp:effectExtent l="0" t="0" r="635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14986" cy="301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83DE4" w14:textId="443B22B7" w:rsidR="002501ED" w:rsidRDefault="002501ED" w:rsidP="00EE4794">
      <w:r>
        <w:rPr>
          <w:noProof/>
        </w:rPr>
        <w:drawing>
          <wp:inline distT="0" distB="0" distL="0" distR="0" wp14:anchorId="2BAF99F4" wp14:editId="7E68D74E">
            <wp:extent cx="2257024" cy="3167063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75364" cy="319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EF475" w14:textId="3E009647" w:rsidR="00EE4794" w:rsidRDefault="00EE4794" w:rsidP="000122F7">
      <w:pPr>
        <w:pStyle w:val="2"/>
      </w:pPr>
      <w:bookmarkStart w:id="27" w:name="_Toc2200191"/>
      <w:r>
        <w:lastRenderedPageBreak/>
        <w:t>2</w:t>
      </w:r>
      <w:r>
        <w:rPr>
          <w:rFonts w:hint="eastAsia"/>
        </w:rPr>
        <w:t>、是否使用框架，如</w:t>
      </w:r>
      <w:proofErr w:type="spellStart"/>
      <w:r>
        <w:t>Spring+Hibernate</w:t>
      </w:r>
      <w:proofErr w:type="spellEnd"/>
      <w:r>
        <w:t xml:space="preserve"> </w:t>
      </w:r>
      <w:r>
        <w:rPr>
          <w:rFonts w:hint="eastAsia"/>
        </w:rPr>
        <w:t>框架；</w:t>
      </w:r>
      <w:bookmarkEnd w:id="27"/>
    </w:p>
    <w:p w14:paraId="3792091F" w14:textId="649D928E" w:rsidR="000122F7" w:rsidRPr="000122F7" w:rsidRDefault="00D30BF6" w:rsidP="000122F7">
      <w:r>
        <w:t>S</w:t>
      </w:r>
      <w:r>
        <w:rPr>
          <w:rFonts w:hint="eastAsia"/>
        </w:rPr>
        <w:t>pring</w:t>
      </w:r>
      <w:r w:rsidR="00F93CEF">
        <w:t xml:space="preserve"> </w:t>
      </w:r>
      <w:r>
        <w:t>boot</w:t>
      </w:r>
      <w:r w:rsidR="00AD04EC">
        <w:t xml:space="preserve"> </w:t>
      </w:r>
      <w:r>
        <w:t>+</w:t>
      </w:r>
      <w:r w:rsidR="00AD04EC">
        <w:t xml:space="preserve"> H</w:t>
      </w:r>
      <w:r>
        <w:t>ibernate</w:t>
      </w:r>
    </w:p>
    <w:p w14:paraId="7224F8DA" w14:textId="5F6BAD4B" w:rsidR="00EE4794" w:rsidRDefault="00EE4794" w:rsidP="000122F7">
      <w:pPr>
        <w:pStyle w:val="2"/>
      </w:pPr>
      <w:bookmarkStart w:id="28" w:name="_Toc2200192"/>
      <w:r>
        <w:t>3</w:t>
      </w:r>
      <w:r>
        <w:rPr>
          <w:rFonts w:hint="eastAsia"/>
        </w:rPr>
        <w:t>、前端页面是否使用框架，如</w:t>
      </w:r>
      <w:r>
        <w:t>bootstrap</w:t>
      </w:r>
      <w:r>
        <w:rPr>
          <w:rFonts w:hint="eastAsia"/>
        </w:rPr>
        <w:t>框架；</w:t>
      </w:r>
      <w:bookmarkEnd w:id="28"/>
    </w:p>
    <w:p w14:paraId="40E3F375" w14:textId="3581A72C" w:rsidR="00D30BF6" w:rsidRPr="00D30BF6" w:rsidRDefault="00AD04EC" w:rsidP="00D30BF6">
      <w:r>
        <w:t>V</w:t>
      </w:r>
      <w:r w:rsidR="00D30BF6">
        <w:t>ue</w:t>
      </w:r>
    </w:p>
    <w:p w14:paraId="0F6BC6EC" w14:textId="77777777" w:rsidR="00EE4794" w:rsidRDefault="00EE4794" w:rsidP="00EE4794">
      <w:pPr>
        <w:pStyle w:val="1"/>
      </w:pPr>
      <w:bookmarkStart w:id="29" w:name="_Toc2200193"/>
      <w:r>
        <w:rPr>
          <w:rFonts w:hint="eastAsia"/>
        </w:rPr>
        <w:t>三、类设计</w:t>
      </w:r>
      <w:bookmarkEnd w:id="29"/>
    </w:p>
    <w:p w14:paraId="28A924FB" w14:textId="7BFC85D9" w:rsidR="00727D8F" w:rsidRPr="00727D8F" w:rsidRDefault="00EE4794" w:rsidP="00727D8F">
      <w:pPr>
        <w:pStyle w:val="2"/>
      </w:pPr>
      <w:bookmarkStart w:id="30" w:name="_Toc2200194"/>
      <w:r>
        <w:t>1</w:t>
      </w:r>
      <w:r>
        <w:rPr>
          <w:rFonts w:hint="eastAsia"/>
        </w:rPr>
        <w:t>、各包的类：名称及职责；（注：不要使用截图）</w:t>
      </w:r>
      <w:bookmarkEnd w:id="30"/>
    </w:p>
    <w:p w14:paraId="4D976F0B" w14:textId="28A3A2CC" w:rsidR="00443D24" w:rsidRPr="00923A5E" w:rsidRDefault="00923A5E" w:rsidP="00923A5E">
      <w:pPr>
        <w:pStyle w:val="a3"/>
        <w:rPr>
          <w:sz w:val="21"/>
          <w:szCs w:val="21"/>
        </w:rPr>
      </w:pPr>
      <w:r w:rsidRPr="00923A5E">
        <w:rPr>
          <w:sz w:val="21"/>
          <w:szCs w:val="21"/>
        </w:rPr>
        <w:t>/c</w:t>
      </w:r>
      <w:r w:rsidRPr="00923A5E">
        <w:rPr>
          <w:rFonts w:hint="eastAsia"/>
          <w:sz w:val="21"/>
          <w:szCs w:val="21"/>
        </w:rPr>
        <w:t>onfig</w:t>
      </w:r>
      <w:r w:rsidRPr="00923A5E">
        <w:rPr>
          <w:sz w:val="21"/>
          <w:szCs w:val="21"/>
        </w:rPr>
        <w:t>/</w:t>
      </w:r>
    </w:p>
    <w:p w14:paraId="4F083667" w14:textId="7B1A9A23" w:rsidR="00923A5E" w:rsidRPr="00923A5E" w:rsidRDefault="00923A5E" w:rsidP="00923A5E">
      <w:pPr>
        <w:pStyle w:val="a3"/>
        <w:numPr>
          <w:ilvl w:val="0"/>
          <w:numId w:val="1"/>
        </w:numPr>
        <w:rPr>
          <w:sz w:val="21"/>
          <w:szCs w:val="21"/>
          <w:lang w:eastAsia="zh-CN"/>
        </w:rPr>
      </w:pPr>
      <w:proofErr w:type="spellStart"/>
      <w:r w:rsidRPr="00923A5E">
        <w:rPr>
          <w:rFonts w:hint="eastAsia"/>
          <w:sz w:val="21"/>
          <w:szCs w:val="21"/>
          <w:lang w:eastAsia="zh-CN"/>
        </w:rPr>
        <w:t>Web</w:t>
      </w:r>
      <w:r w:rsidRPr="00923A5E">
        <w:rPr>
          <w:sz w:val="21"/>
          <w:szCs w:val="21"/>
          <w:lang w:eastAsia="zh-CN"/>
        </w:rPr>
        <w:t>SecurityConfig</w:t>
      </w:r>
      <w:proofErr w:type="spellEnd"/>
      <w:r w:rsidRPr="00923A5E">
        <w:rPr>
          <w:rFonts w:hint="eastAsia"/>
          <w:sz w:val="21"/>
          <w:szCs w:val="21"/>
          <w:lang w:eastAsia="zh-CN"/>
        </w:rPr>
        <w:t>配置前后端交互</w:t>
      </w:r>
    </w:p>
    <w:p w14:paraId="522546D1" w14:textId="3EBF7C40" w:rsidR="00923A5E" w:rsidRDefault="00923A5E" w:rsidP="00923A5E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/</w:t>
      </w:r>
      <w:r>
        <w:rPr>
          <w:sz w:val="21"/>
          <w:szCs w:val="21"/>
          <w:lang w:eastAsia="zh-CN"/>
        </w:rPr>
        <w:t>controller/</w:t>
      </w:r>
    </w:p>
    <w:p w14:paraId="31AF4A27" w14:textId="77777777" w:rsidR="002F5D3D" w:rsidRDefault="002F5D3D" w:rsidP="002F5D3D">
      <w:pPr>
        <w:pStyle w:val="a3"/>
        <w:numPr>
          <w:ilvl w:val="0"/>
          <w:numId w:val="2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M</w:t>
      </w:r>
      <w:r>
        <w:rPr>
          <w:sz w:val="21"/>
          <w:szCs w:val="21"/>
          <w:lang w:eastAsia="zh-CN"/>
        </w:rPr>
        <w:t>anagerController</w:t>
      </w:r>
      <w:proofErr w:type="spellEnd"/>
    </w:p>
    <w:p w14:paraId="497BCF48" w14:textId="430BAB16" w:rsidR="002F5D3D" w:rsidRDefault="002F5D3D" w:rsidP="002F5D3D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得到审批内容、通过审批、驳回审批、得到用户统计数据、得到餐厅统计数据、得到平台利润统计数据</w:t>
      </w:r>
    </w:p>
    <w:p w14:paraId="622CCB67" w14:textId="0A298208" w:rsidR="00923A5E" w:rsidRDefault="002F5D3D" w:rsidP="00EE4794">
      <w:pPr>
        <w:pStyle w:val="a3"/>
        <w:numPr>
          <w:ilvl w:val="0"/>
          <w:numId w:val="2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Customer</w:t>
      </w:r>
      <w:r>
        <w:rPr>
          <w:sz w:val="21"/>
          <w:szCs w:val="21"/>
          <w:lang w:eastAsia="zh-CN"/>
        </w:rPr>
        <w:t>Controller</w:t>
      </w:r>
      <w:proofErr w:type="spellEnd"/>
    </w:p>
    <w:p w14:paraId="756E1E6E" w14:textId="160739E0" w:rsidR="002F5D3D" w:rsidRDefault="002F5D3D" w:rsidP="002F5D3D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注销、得到用户个人信息、修改基本资料、增加地址、得到</w:t>
      </w:r>
      <w:r w:rsidR="004D104E">
        <w:rPr>
          <w:rFonts w:hint="eastAsia"/>
          <w:sz w:val="21"/>
          <w:szCs w:val="21"/>
          <w:lang w:eastAsia="zh-CN"/>
        </w:rPr>
        <w:t>点餐大厅的餐厅列表、得到餐厅具体餐品信息、提交订单、追踪订单、付款、取消订单、查看个人详情、得到所有个人地址信息</w:t>
      </w:r>
      <w:r w:rsidR="000D74E2">
        <w:rPr>
          <w:rFonts w:hint="eastAsia"/>
          <w:sz w:val="21"/>
          <w:szCs w:val="21"/>
          <w:lang w:eastAsia="zh-CN"/>
        </w:rPr>
        <w:t>、确认收货</w:t>
      </w:r>
      <w:r w:rsidR="00050010">
        <w:rPr>
          <w:rFonts w:hint="eastAsia"/>
          <w:sz w:val="21"/>
          <w:szCs w:val="21"/>
          <w:lang w:eastAsia="zh-CN"/>
        </w:rPr>
        <w:t>、得到所有有效</w:t>
      </w:r>
      <w:r w:rsidR="00D21743">
        <w:rPr>
          <w:rFonts w:hint="eastAsia"/>
          <w:sz w:val="21"/>
          <w:szCs w:val="21"/>
          <w:lang w:eastAsia="zh-CN"/>
        </w:rPr>
        <w:t>会员</w:t>
      </w:r>
      <w:bookmarkStart w:id="31" w:name="_GoBack"/>
      <w:bookmarkEnd w:id="31"/>
      <w:r w:rsidR="00050010">
        <w:rPr>
          <w:rFonts w:hint="eastAsia"/>
          <w:sz w:val="21"/>
          <w:szCs w:val="21"/>
          <w:lang w:eastAsia="zh-CN"/>
        </w:rPr>
        <w:t>邮箱</w:t>
      </w:r>
    </w:p>
    <w:p w14:paraId="31475661" w14:textId="05FBE5D6" w:rsidR="004D104E" w:rsidRDefault="004D104E" w:rsidP="004D104E">
      <w:pPr>
        <w:pStyle w:val="a3"/>
        <w:numPr>
          <w:ilvl w:val="0"/>
          <w:numId w:val="2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LoginController</w:t>
      </w:r>
      <w:proofErr w:type="spellEnd"/>
    </w:p>
    <w:p w14:paraId="24A9179F" w14:textId="567E7C65" w:rsidR="004D104E" w:rsidRDefault="004D104E" w:rsidP="004D104E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登录、注册、激活邮箱</w:t>
      </w:r>
    </w:p>
    <w:p w14:paraId="4D77169E" w14:textId="3106A699" w:rsidR="004D104E" w:rsidRDefault="004D104E" w:rsidP="004D104E">
      <w:pPr>
        <w:pStyle w:val="a3"/>
        <w:numPr>
          <w:ilvl w:val="0"/>
          <w:numId w:val="2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estaurantController</w:t>
      </w:r>
      <w:proofErr w:type="spellEnd"/>
    </w:p>
    <w:p w14:paraId="2279ADA0" w14:textId="659AFDD3" w:rsidR="004D104E" w:rsidRDefault="004D104E" w:rsidP="004D104E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得到餐厅信息、修改基本信息、修改餐厅地址、发布餐品信息、发布套餐、发布满减优惠、得到未处理订单、接单、得到送餐记录</w:t>
      </w:r>
      <w:r w:rsidR="001C0F6B">
        <w:rPr>
          <w:rFonts w:hint="eastAsia"/>
          <w:sz w:val="21"/>
          <w:szCs w:val="21"/>
          <w:lang w:eastAsia="zh-CN"/>
        </w:rPr>
        <w:t>、接受退单、得到所有餐品信息、得到所有满减优惠</w:t>
      </w:r>
      <w:r w:rsidR="00727D8F">
        <w:rPr>
          <w:rFonts w:hint="eastAsia"/>
          <w:sz w:val="21"/>
          <w:szCs w:val="21"/>
          <w:lang w:eastAsia="zh-CN"/>
        </w:rPr>
        <w:t>、查看统计详情</w:t>
      </w:r>
    </w:p>
    <w:p w14:paraId="06087FEB" w14:textId="3E5D60CF" w:rsidR="00727D8F" w:rsidRDefault="00727D8F" w:rsidP="00727D8F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/</w:t>
      </w:r>
      <w:proofErr w:type="spellStart"/>
      <w:r>
        <w:rPr>
          <w:sz w:val="21"/>
          <w:szCs w:val="21"/>
          <w:lang w:eastAsia="zh-CN"/>
        </w:rPr>
        <w:t>dao</w:t>
      </w:r>
      <w:proofErr w:type="spellEnd"/>
      <w:r>
        <w:rPr>
          <w:sz w:val="21"/>
          <w:szCs w:val="21"/>
          <w:lang w:eastAsia="zh-CN"/>
        </w:rPr>
        <w:t>/</w:t>
      </w:r>
    </w:p>
    <w:p w14:paraId="7AC40794" w14:textId="24DE703C" w:rsidR="003F5C65" w:rsidRDefault="003F5C65" w:rsidP="003F5C65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ApprovalRepository</w:t>
      </w:r>
      <w:proofErr w:type="spellEnd"/>
    </w:p>
    <w:p w14:paraId="04846BC4" w14:textId="71DF6A51" w:rsidR="003F5C65" w:rsidRDefault="003F5C65" w:rsidP="003F5C65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得到所有待审批条目、根据id查询审批条目</w:t>
      </w:r>
    </w:p>
    <w:p w14:paraId="22FE9406" w14:textId="6AB803BC" w:rsidR="003F5C65" w:rsidRDefault="003F5C65" w:rsidP="00A23BB2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CustomerAddressRepository</w:t>
      </w:r>
      <w:proofErr w:type="spellEnd"/>
    </w:p>
    <w:p w14:paraId="1CD3217A" w14:textId="703D8E92" w:rsidR="00A23BB2" w:rsidRDefault="00A23BB2" w:rsidP="00A23BB2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lastRenderedPageBreak/>
        <w:t>根据用户名得到所有地址</w:t>
      </w:r>
    </w:p>
    <w:p w14:paraId="35375CE6" w14:textId="1CC3A7E3" w:rsidR="00CD3A8E" w:rsidRDefault="00CD3A8E" w:rsidP="00CD3A8E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Customer</w:t>
      </w:r>
      <w:r>
        <w:rPr>
          <w:sz w:val="21"/>
          <w:szCs w:val="21"/>
          <w:lang w:eastAsia="zh-CN"/>
        </w:rPr>
        <w:t>Repository</w:t>
      </w:r>
      <w:proofErr w:type="spellEnd"/>
    </w:p>
    <w:p w14:paraId="190C72C1" w14:textId="6A7F5BE1" w:rsidR="00CD3A8E" w:rsidRDefault="00CD3A8E" w:rsidP="00CD3A8E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用户名和密码得到相应用户、根据用户名查询用户、根据邮箱激活码查询用户、根据邮箱是否邮箱查询有效用户列表</w:t>
      </w:r>
    </w:p>
    <w:p w14:paraId="32F4B2C9" w14:textId="51052999" w:rsidR="00CD3A8E" w:rsidRDefault="00CD3A8E" w:rsidP="00CD3A8E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D</w:t>
      </w:r>
      <w:r>
        <w:rPr>
          <w:sz w:val="21"/>
          <w:szCs w:val="21"/>
          <w:lang w:eastAsia="zh-CN"/>
        </w:rPr>
        <w:t>iscountInfoRepository</w:t>
      </w:r>
      <w:proofErr w:type="spellEnd"/>
    </w:p>
    <w:p w14:paraId="5A607119" w14:textId="6754ACBC" w:rsidR="00CD3A8E" w:rsidRDefault="00CD3A8E" w:rsidP="00CD3A8E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餐厅rid和开始时间结束时间查询有效优惠、根据餐厅rid和结束时间查询已有优惠</w:t>
      </w:r>
    </w:p>
    <w:p w14:paraId="3673A44E" w14:textId="69FDF69C" w:rsidR="00DF37A1" w:rsidRDefault="00DF37A1" w:rsidP="00DF37A1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M</w:t>
      </w:r>
      <w:r>
        <w:rPr>
          <w:sz w:val="21"/>
          <w:szCs w:val="21"/>
          <w:lang w:eastAsia="zh-CN"/>
        </w:rPr>
        <w:t>anagerRepository</w:t>
      </w:r>
      <w:proofErr w:type="spellEnd"/>
    </w:p>
    <w:p w14:paraId="5A46D248" w14:textId="628720E6" w:rsidR="00DF37A1" w:rsidRDefault="00DF37A1" w:rsidP="00DF37A1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用户名和密码得到相应用户</w:t>
      </w:r>
    </w:p>
    <w:p w14:paraId="7505F450" w14:textId="5985E5E2" w:rsidR="00DF37A1" w:rsidRDefault="00DF37A1" w:rsidP="00DF37A1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OrderDetailRepository</w:t>
      </w:r>
      <w:proofErr w:type="spellEnd"/>
    </w:p>
    <w:p w14:paraId="1723F54A" w14:textId="29F72DA0" w:rsidR="00DF37A1" w:rsidRDefault="00DF37A1" w:rsidP="00DF37A1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订单</w:t>
      </w:r>
      <w:proofErr w:type="spellStart"/>
      <w:r>
        <w:rPr>
          <w:rFonts w:hint="eastAsia"/>
          <w:sz w:val="21"/>
          <w:szCs w:val="21"/>
          <w:lang w:eastAsia="zh-CN"/>
        </w:rPr>
        <w:t>oid</w:t>
      </w:r>
      <w:proofErr w:type="spellEnd"/>
      <w:r>
        <w:rPr>
          <w:rFonts w:hint="eastAsia"/>
          <w:sz w:val="21"/>
          <w:szCs w:val="21"/>
          <w:lang w:eastAsia="zh-CN"/>
        </w:rPr>
        <w:t>得到订单详情</w:t>
      </w:r>
    </w:p>
    <w:p w14:paraId="0A9E2F11" w14:textId="7D2D22C5" w:rsidR="00DF37A1" w:rsidRDefault="00DF37A1" w:rsidP="00DF37A1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OrderListRepository</w:t>
      </w:r>
      <w:proofErr w:type="spellEnd"/>
    </w:p>
    <w:p w14:paraId="63AB1E8C" w14:textId="55D7AEB7" w:rsidR="00DF37A1" w:rsidRDefault="00DF37A1" w:rsidP="00DF37A1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用户名和是否有效得到有效订单、根据用户名和是否付款得到已付款订单、根据订单</w:t>
      </w:r>
      <w:proofErr w:type="spellStart"/>
      <w:r>
        <w:rPr>
          <w:rFonts w:hint="eastAsia"/>
          <w:sz w:val="21"/>
          <w:szCs w:val="21"/>
          <w:lang w:eastAsia="zh-CN"/>
        </w:rPr>
        <w:t>oid</w:t>
      </w:r>
      <w:proofErr w:type="spellEnd"/>
      <w:r>
        <w:rPr>
          <w:rFonts w:hint="eastAsia"/>
          <w:sz w:val="21"/>
          <w:szCs w:val="21"/>
          <w:lang w:eastAsia="zh-CN"/>
        </w:rPr>
        <w:t>得到对应</w:t>
      </w:r>
      <w:r w:rsidR="003E5C43">
        <w:rPr>
          <w:rFonts w:hint="eastAsia"/>
          <w:sz w:val="21"/>
          <w:szCs w:val="21"/>
          <w:lang w:eastAsia="zh-CN"/>
        </w:rPr>
        <w:t>条目、根据餐厅rid和是否处理是否付款得到订单、根据时间段查询此期间订单</w:t>
      </w:r>
    </w:p>
    <w:p w14:paraId="4E569499" w14:textId="46E8A00C" w:rsidR="00646D88" w:rsidRDefault="00646D88" w:rsidP="00646D88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ProductInfoRepository</w:t>
      </w:r>
      <w:proofErr w:type="spellEnd"/>
    </w:p>
    <w:p w14:paraId="6550C466" w14:textId="24CB5F18" w:rsidR="00646D88" w:rsidRDefault="003E2EE7" w:rsidP="00646D88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餐厅rid和开始时间结束时间得到所有餐品条目、根据餐厅rid和结束时间得到所有餐品条目、根据</w:t>
      </w:r>
      <w:r w:rsidR="00D074BF">
        <w:rPr>
          <w:rFonts w:hint="eastAsia"/>
          <w:sz w:val="21"/>
          <w:szCs w:val="21"/>
          <w:lang w:eastAsia="zh-CN"/>
        </w:rPr>
        <w:t>餐品</w:t>
      </w:r>
      <w:proofErr w:type="spellStart"/>
      <w:r w:rsidR="00D074BF">
        <w:rPr>
          <w:rFonts w:hint="eastAsia"/>
          <w:sz w:val="21"/>
          <w:szCs w:val="21"/>
          <w:lang w:eastAsia="zh-CN"/>
        </w:rPr>
        <w:t>pid</w:t>
      </w:r>
      <w:proofErr w:type="spellEnd"/>
      <w:r w:rsidR="00D074BF">
        <w:rPr>
          <w:rFonts w:hint="eastAsia"/>
          <w:sz w:val="21"/>
          <w:szCs w:val="21"/>
          <w:lang w:eastAsia="zh-CN"/>
        </w:rPr>
        <w:t>得到相应条目</w:t>
      </w:r>
    </w:p>
    <w:p w14:paraId="5C7A6DBA" w14:textId="6E7FA888" w:rsidR="00646D88" w:rsidRPr="00646D88" w:rsidRDefault="00646D88" w:rsidP="00646D88">
      <w:pPr>
        <w:pStyle w:val="a3"/>
        <w:numPr>
          <w:ilvl w:val="0"/>
          <w:numId w:val="3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estaurantRepository</w:t>
      </w:r>
      <w:proofErr w:type="spellEnd"/>
    </w:p>
    <w:p w14:paraId="0D06E48B" w14:textId="20641F0D" w:rsidR="00646D88" w:rsidRDefault="00D074BF" w:rsidP="00646D88">
      <w:pPr>
        <w:pStyle w:val="a3"/>
        <w:ind w:left="36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rid和密码找到相应条目、根据邮箱激活码得到相应条目、根据餐厅rid得到相应条目、根据邮箱是否有效得到所有有效餐厅</w:t>
      </w:r>
    </w:p>
    <w:p w14:paraId="5AE3002A" w14:textId="3C07F184" w:rsidR="00646D88" w:rsidRDefault="00646D88" w:rsidP="00646D88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10</w:t>
      </w:r>
      <w:r>
        <w:rPr>
          <w:rFonts w:hint="eastAsia"/>
          <w:sz w:val="21"/>
          <w:szCs w:val="21"/>
          <w:lang w:eastAsia="zh-CN"/>
        </w:rPr>
        <w:t>、</w:t>
      </w:r>
      <w:proofErr w:type="spellStart"/>
      <w:r>
        <w:rPr>
          <w:rFonts w:hint="eastAsia"/>
          <w:sz w:val="21"/>
          <w:szCs w:val="21"/>
          <w:lang w:eastAsia="zh-CN"/>
        </w:rPr>
        <w:t>SetMealDetailRepository</w:t>
      </w:r>
      <w:proofErr w:type="spellEnd"/>
    </w:p>
    <w:p w14:paraId="17C92CD9" w14:textId="75BCF3B8" w:rsidR="00D074BF" w:rsidRDefault="00D074BF" w:rsidP="00646D88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r>
        <w:rPr>
          <w:rFonts w:hint="eastAsia"/>
          <w:sz w:val="21"/>
          <w:szCs w:val="21"/>
          <w:lang w:eastAsia="zh-CN"/>
        </w:rPr>
        <w:t>根据餐品</w:t>
      </w:r>
      <w:proofErr w:type="spellStart"/>
      <w:r>
        <w:rPr>
          <w:rFonts w:hint="eastAsia"/>
          <w:sz w:val="21"/>
          <w:szCs w:val="21"/>
          <w:lang w:eastAsia="zh-CN"/>
        </w:rPr>
        <w:t>p</w:t>
      </w:r>
      <w:r>
        <w:rPr>
          <w:sz w:val="21"/>
          <w:szCs w:val="21"/>
          <w:lang w:eastAsia="zh-CN"/>
        </w:rPr>
        <w:t>id</w:t>
      </w:r>
      <w:proofErr w:type="spellEnd"/>
      <w:r>
        <w:rPr>
          <w:rFonts w:hint="eastAsia"/>
          <w:sz w:val="21"/>
          <w:szCs w:val="21"/>
          <w:lang w:eastAsia="zh-CN"/>
        </w:rPr>
        <w:t>得到套餐信息</w:t>
      </w:r>
    </w:p>
    <w:p w14:paraId="6CDEE1D6" w14:textId="30A190B3" w:rsidR="006A1868" w:rsidRDefault="006A1868" w:rsidP="00646D88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/</w:t>
      </w:r>
      <w:r>
        <w:rPr>
          <w:sz w:val="21"/>
          <w:szCs w:val="21"/>
          <w:lang w:eastAsia="zh-CN"/>
        </w:rPr>
        <w:t>entity/</w:t>
      </w:r>
    </w:p>
    <w:p w14:paraId="4138F8AC" w14:textId="19CE732E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Approval审批表</w:t>
      </w:r>
    </w:p>
    <w:p w14:paraId="7F1BB73B" w14:textId="1562EDED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Customer会员表</w:t>
      </w:r>
    </w:p>
    <w:p w14:paraId="0F4E4A95" w14:textId="555AC00D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CustomerAddress</w:t>
      </w:r>
      <w:proofErr w:type="spellEnd"/>
      <w:r>
        <w:rPr>
          <w:rFonts w:hint="eastAsia"/>
          <w:sz w:val="21"/>
          <w:szCs w:val="21"/>
          <w:lang w:eastAsia="zh-CN"/>
        </w:rPr>
        <w:t>用户地址表</w:t>
      </w:r>
    </w:p>
    <w:p w14:paraId="158686B8" w14:textId="6350F6F5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DiscountInfo</w:t>
      </w:r>
      <w:proofErr w:type="spellEnd"/>
      <w:r>
        <w:rPr>
          <w:rFonts w:hint="eastAsia"/>
          <w:sz w:val="21"/>
          <w:szCs w:val="21"/>
          <w:lang w:eastAsia="zh-CN"/>
        </w:rPr>
        <w:t>优惠表</w:t>
      </w:r>
    </w:p>
    <w:p w14:paraId="341F0147" w14:textId="053D29F8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Manager管理员表</w:t>
      </w:r>
    </w:p>
    <w:p w14:paraId="167FBDB4" w14:textId="73CB5166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OrderDetail</w:t>
      </w:r>
      <w:proofErr w:type="spellEnd"/>
      <w:r>
        <w:rPr>
          <w:rFonts w:hint="eastAsia"/>
          <w:sz w:val="21"/>
          <w:szCs w:val="21"/>
          <w:lang w:eastAsia="zh-CN"/>
        </w:rPr>
        <w:t>订单详情表</w:t>
      </w:r>
    </w:p>
    <w:p w14:paraId="59FE9E35" w14:textId="74B96BCD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lastRenderedPageBreak/>
        <w:t>Order</w:t>
      </w:r>
      <w:r>
        <w:rPr>
          <w:sz w:val="21"/>
          <w:szCs w:val="21"/>
          <w:lang w:eastAsia="zh-CN"/>
        </w:rPr>
        <w:t>List</w:t>
      </w:r>
      <w:proofErr w:type="spellEnd"/>
      <w:r>
        <w:rPr>
          <w:rFonts w:hint="eastAsia"/>
          <w:sz w:val="21"/>
          <w:szCs w:val="21"/>
          <w:lang w:eastAsia="zh-CN"/>
        </w:rPr>
        <w:t>订单列表</w:t>
      </w:r>
    </w:p>
    <w:p w14:paraId="0869803A" w14:textId="6AA10BD8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ProductInfo</w:t>
      </w:r>
      <w:proofErr w:type="spellEnd"/>
      <w:r>
        <w:rPr>
          <w:rFonts w:hint="eastAsia"/>
          <w:sz w:val="21"/>
          <w:szCs w:val="21"/>
          <w:lang w:eastAsia="zh-CN"/>
        </w:rPr>
        <w:t>餐品表</w:t>
      </w:r>
    </w:p>
    <w:p w14:paraId="3F504D30" w14:textId="1B4ECC10" w:rsidR="006A1868" w:rsidRDefault="006A1868" w:rsidP="006A1868">
      <w:pPr>
        <w:pStyle w:val="a3"/>
        <w:numPr>
          <w:ilvl w:val="0"/>
          <w:numId w:val="4"/>
        </w:numPr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Restaurant餐厅表</w:t>
      </w:r>
    </w:p>
    <w:p w14:paraId="38F7556F" w14:textId="7E2700E4" w:rsidR="006A1868" w:rsidRDefault="006A1868" w:rsidP="006A1868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1</w:t>
      </w:r>
      <w:r>
        <w:rPr>
          <w:sz w:val="21"/>
          <w:szCs w:val="21"/>
          <w:lang w:eastAsia="zh-CN"/>
        </w:rPr>
        <w:t>0</w:t>
      </w:r>
      <w:r>
        <w:rPr>
          <w:rFonts w:hint="eastAsia"/>
          <w:sz w:val="21"/>
          <w:szCs w:val="21"/>
          <w:lang w:eastAsia="zh-CN"/>
        </w:rPr>
        <w:t>、</w:t>
      </w:r>
      <w:proofErr w:type="spellStart"/>
      <w:r>
        <w:rPr>
          <w:rFonts w:hint="eastAsia"/>
          <w:sz w:val="21"/>
          <w:szCs w:val="21"/>
          <w:lang w:eastAsia="zh-CN"/>
        </w:rPr>
        <w:t>Set</w:t>
      </w:r>
      <w:r>
        <w:rPr>
          <w:sz w:val="21"/>
          <w:szCs w:val="21"/>
          <w:lang w:eastAsia="zh-CN"/>
        </w:rPr>
        <w:t>MealDetail</w:t>
      </w:r>
      <w:proofErr w:type="spellEnd"/>
      <w:r>
        <w:rPr>
          <w:rFonts w:hint="eastAsia"/>
          <w:sz w:val="21"/>
          <w:szCs w:val="21"/>
          <w:lang w:eastAsia="zh-CN"/>
        </w:rPr>
        <w:t>套餐表</w:t>
      </w:r>
    </w:p>
    <w:p w14:paraId="395A2F87" w14:textId="2DBF85B2" w:rsidR="006A1868" w:rsidRDefault="006A1868" w:rsidP="006A1868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/</w:t>
      </w:r>
      <w:proofErr w:type="spellStart"/>
      <w:r>
        <w:rPr>
          <w:sz w:val="21"/>
          <w:szCs w:val="21"/>
          <w:lang w:eastAsia="zh-CN"/>
        </w:rPr>
        <w:t>enums</w:t>
      </w:r>
      <w:proofErr w:type="spellEnd"/>
      <w:r>
        <w:rPr>
          <w:sz w:val="21"/>
          <w:szCs w:val="21"/>
          <w:lang w:eastAsia="zh-CN"/>
        </w:rPr>
        <w:t>/</w:t>
      </w:r>
    </w:p>
    <w:p w14:paraId="2778D735" w14:textId="687632F2" w:rsidR="006A1868" w:rsidRDefault="006A1868" w:rsidP="006A1868">
      <w:pPr>
        <w:pStyle w:val="a3"/>
        <w:numPr>
          <w:ilvl w:val="0"/>
          <w:numId w:val="5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</w:t>
      </w:r>
      <w:r>
        <w:rPr>
          <w:sz w:val="21"/>
          <w:szCs w:val="21"/>
          <w:lang w:eastAsia="zh-CN"/>
        </w:rPr>
        <w:t>estaurantType</w:t>
      </w:r>
      <w:proofErr w:type="spellEnd"/>
      <w:r w:rsidR="005B1222">
        <w:rPr>
          <w:rFonts w:hint="eastAsia"/>
          <w:sz w:val="21"/>
          <w:szCs w:val="21"/>
          <w:lang w:eastAsia="zh-CN"/>
        </w:rPr>
        <w:t>餐厅类型枚举</w:t>
      </w:r>
      <w:r w:rsidR="00BF57A7">
        <w:rPr>
          <w:rFonts w:hint="eastAsia"/>
          <w:sz w:val="21"/>
          <w:szCs w:val="21"/>
          <w:lang w:eastAsia="zh-CN"/>
        </w:rPr>
        <w:t>类</w:t>
      </w:r>
    </w:p>
    <w:p w14:paraId="26AA1A2A" w14:textId="36D85930" w:rsidR="006A1868" w:rsidRPr="006A1868" w:rsidRDefault="006A1868" w:rsidP="006A1868">
      <w:pPr>
        <w:pStyle w:val="a5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firstLineChars="0" w:firstLine="0"/>
        <w:jc w:val="left"/>
        <w:rPr>
          <w:rFonts w:ascii="宋体" w:eastAsia="宋体" w:hAnsi="宋体" w:cs="宋体"/>
          <w:color w:val="000000"/>
          <w:kern w:val="0"/>
          <w:sz w:val="18"/>
          <w:szCs w:val="18"/>
        </w:rPr>
      </w:pPr>
      <w:r w:rsidRPr="006A1868">
        <w:rPr>
          <w:rFonts w:ascii="宋体" w:eastAsia="宋体" w:hAnsi="宋体" w:cs="宋体" w:hint="eastAsia"/>
          <w:b/>
          <w:bCs/>
          <w:i/>
          <w:iCs/>
          <w:color w:val="660E7A"/>
          <w:kern w:val="0"/>
          <w:sz w:val="18"/>
          <w:szCs w:val="18"/>
        </w:rPr>
        <w:t>CHINESE_MEAL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(</w:t>
      </w:r>
      <w:r w:rsidRPr="006A1868">
        <w:rPr>
          <w:rFonts w:ascii="宋体" w:eastAsia="宋体" w:hAnsi="宋体" w:cs="宋体" w:hint="eastAsia"/>
          <w:b/>
          <w:bCs/>
          <w:color w:val="008000"/>
          <w:kern w:val="0"/>
          <w:sz w:val="18"/>
          <w:szCs w:val="18"/>
        </w:rPr>
        <w:t>"中餐"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),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br/>
      </w:r>
      <w:r w:rsidRPr="006A1868">
        <w:rPr>
          <w:rFonts w:ascii="宋体" w:eastAsia="宋体" w:hAnsi="宋体" w:cs="宋体" w:hint="eastAsia"/>
          <w:b/>
          <w:bCs/>
          <w:i/>
          <w:iCs/>
          <w:color w:val="660E7A"/>
          <w:kern w:val="0"/>
          <w:sz w:val="18"/>
          <w:szCs w:val="18"/>
        </w:rPr>
        <w:t>WESTERN_MEAL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(</w:t>
      </w:r>
      <w:r w:rsidRPr="006A1868">
        <w:rPr>
          <w:rFonts w:ascii="宋体" w:eastAsia="宋体" w:hAnsi="宋体" w:cs="宋体" w:hint="eastAsia"/>
          <w:b/>
          <w:bCs/>
          <w:color w:val="008000"/>
          <w:kern w:val="0"/>
          <w:sz w:val="18"/>
          <w:szCs w:val="18"/>
        </w:rPr>
        <w:t>"西餐"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),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br/>
      </w:r>
      <w:r w:rsidRPr="006A1868">
        <w:rPr>
          <w:rFonts w:ascii="宋体" w:eastAsia="宋体" w:hAnsi="宋体" w:cs="宋体" w:hint="eastAsia"/>
          <w:b/>
          <w:bCs/>
          <w:i/>
          <w:iCs/>
          <w:color w:val="660E7A"/>
          <w:kern w:val="0"/>
          <w:sz w:val="18"/>
          <w:szCs w:val="18"/>
        </w:rPr>
        <w:t>LEISURE_MEAL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(</w:t>
      </w:r>
      <w:r w:rsidRPr="006A1868">
        <w:rPr>
          <w:rFonts w:ascii="宋体" w:eastAsia="宋体" w:hAnsi="宋体" w:cs="宋体" w:hint="eastAsia"/>
          <w:b/>
          <w:bCs/>
          <w:color w:val="008000"/>
          <w:kern w:val="0"/>
          <w:sz w:val="18"/>
          <w:szCs w:val="18"/>
        </w:rPr>
        <w:t>"休闲餐"</w:t>
      </w:r>
      <w:r w:rsidRPr="006A1868"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);</w:t>
      </w:r>
    </w:p>
    <w:p w14:paraId="65ED1BCC" w14:textId="63986561" w:rsidR="006A1868" w:rsidRPr="00CD3A8E" w:rsidRDefault="006A1868" w:rsidP="006A1868">
      <w:pPr>
        <w:pStyle w:val="a3"/>
        <w:numPr>
          <w:ilvl w:val="0"/>
          <w:numId w:val="5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U</w:t>
      </w:r>
      <w:r>
        <w:rPr>
          <w:sz w:val="21"/>
          <w:szCs w:val="21"/>
          <w:lang w:eastAsia="zh-CN"/>
        </w:rPr>
        <w:t>serRole</w:t>
      </w:r>
      <w:proofErr w:type="spellEnd"/>
      <w:r w:rsidR="005B1222">
        <w:rPr>
          <w:rFonts w:hint="eastAsia"/>
          <w:sz w:val="21"/>
          <w:szCs w:val="21"/>
          <w:lang w:eastAsia="zh-CN"/>
        </w:rPr>
        <w:t>用户角色枚举</w:t>
      </w:r>
      <w:r w:rsidR="00BF57A7">
        <w:rPr>
          <w:rFonts w:hint="eastAsia"/>
          <w:sz w:val="21"/>
          <w:szCs w:val="21"/>
          <w:lang w:eastAsia="zh-CN"/>
        </w:rPr>
        <w:t>类</w:t>
      </w:r>
    </w:p>
    <w:p w14:paraId="32AD6A2C" w14:textId="77777777" w:rsidR="006A1868" w:rsidRDefault="006A1868" w:rsidP="006A1868">
      <w:pPr>
        <w:pStyle w:val="HTML"/>
        <w:shd w:val="clear" w:color="auto" w:fill="FFFFFF"/>
        <w:ind w:left="360"/>
        <w:rPr>
          <w:color w:val="000000"/>
          <w:sz w:val="18"/>
          <w:szCs w:val="18"/>
        </w:rPr>
      </w:pPr>
      <w:r>
        <w:rPr>
          <w:rFonts w:hint="eastAsia"/>
          <w:b/>
          <w:bCs/>
          <w:i/>
          <w:iCs/>
          <w:color w:val="660E7A"/>
          <w:sz w:val="18"/>
          <w:szCs w:val="18"/>
        </w:rPr>
        <w:t>CUSTOMER</w:t>
      </w:r>
      <w:r>
        <w:rPr>
          <w:rFonts w:hint="eastAsia"/>
          <w:color w:val="000000"/>
          <w:sz w:val="18"/>
          <w:szCs w:val="18"/>
        </w:rPr>
        <w:t>(</w:t>
      </w:r>
      <w:r>
        <w:rPr>
          <w:rFonts w:hint="eastAsia"/>
          <w:b/>
          <w:bCs/>
          <w:color w:val="008000"/>
          <w:sz w:val="18"/>
          <w:szCs w:val="18"/>
        </w:rPr>
        <w:t>"普通用户"</w:t>
      </w:r>
      <w:r>
        <w:rPr>
          <w:rFonts w:hint="eastAsia"/>
          <w:color w:val="000000"/>
          <w:sz w:val="18"/>
          <w:szCs w:val="18"/>
        </w:rPr>
        <w:t>),</w:t>
      </w:r>
      <w:r>
        <w:rPr>
          <w:rFonts w:hint="eastAsia"/>
          <w:color w:val="000000"/>
          <w:sz w:val="18"/>
          <w:szCs w:val="18"/>
        </w:rPr>
        <w:br/>
      </w:r>
      <w:r>
        <w:rPr>
          <w:rFonts w:hint="eastAsia"/>
          <w:b/>
          <w:bCs/>
          <w:i/>
          <w:iCs/>
          <w:color w:val="660E7A"/>
          <w:sz w:val="18"/>
          <w:szCs w:val="18"/>
        </w:rPr>
        <w:t>RESTAURANT</w:t>
      </w:r>
      <w:r>
        <w:rPr>
          <w:rFonts w:hint="eastAsia"/>
          <w:color w:val="000000"/>
          <w:sz w:val="18"/>
          <w:szCs w:val="18"/>
        </w:rPr>
        <w:t>(</w:t>
      </w:r>
      <w:r>
        <w:rPr>
          <w:rFonts w:hint="eastAsia"/>
          <w:b/>
          <w:bCs/>
          <w:color w:val="008000"/>
          <w:sz w:val="18"/>
          <w:szCs w:val="18"/>
        </w:rPr>
        <w:t>"餐厅"</w:t>
      </w:r>
      <w:r>
        <w:rPr>
          <w:rFonts w:hint="eastAsia"/>
          <w:color w:val="000000"/>
          <w:sz w:val="18"/>
          <w:szCs w:val="18"/>
        </w:rPr>
        <w:t>),</w:t>
      </w:r>
      <w:r>
        <w:rPr>
          <w:rFonts w:hint="eastAsia"/>
          <w:color w:val="000000"/>
          <w:sz w:val="18"/>
          <w:szCs w:val="18"/>
        </w:rPr>
        <w:br/>
      </w:r>
      <w:r>
        <w:rPr>
          <w:rFonts w:hint="eastAsia"/>
          <w:b/>
          <w:bCs/>
          <w:i/>
          <w:iCs/>
          <w:color w:val="660E7A"/>
          <w:sz w:val="18"/>
          <w:szCs w:val="18"/>
        </w:rPr>
        <w:t>MANAGER</w:t>
      </w:r>
      <w:r>
        <w:rPr>
          <w:rFonts w:hint="eastAsia"/>
          <w:color w:val="000000"/>
          <w:sz w:val="18"/>
          <w:szCs w:val="18"/>
        </w:rPr>
        <w:t>(</w:t>
      </w:r>
      <w:r>
        <w:rPr>
          <w:rFonts w:hint="eastAsia"/>
          <w:b/>
          <w:bCs/>
          <w:color w:val="008000"/>
          <w:sz w:val="18"/>
          <w:szCs w:val="18"/>
        </w:rPr>
        <w:t>"管理员"</w:t>
      </w:r>
      <w:r>
        <w:rPr>
          <w:rFonts w:hint="eastAsia"/>
          <w:color w:val="000000"/>
          <w:sz w:val="18"/>
          <w:szCs w:val="18"/>
        </w:rPr>
        <w:t>);</w:t>
      </w:r>
    </w:p>
    <w:p w14:paraId="0A6C2AC9" w14:textId="1BBE7918" w:rsidR="006A1868" w:rsidRDefault="00F3373A" w:rsidP="006A1868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/</w:t>
      </w:r>
      <w:r>
        <w:rPr>
          <w:sz w:val="21"/>
          <w:szCs w:val="21"/>
          <w:lang w:eastAsia="zh-CN"/>
        </w:rPr>
        <w:t>security/</w:t>
      </w:r>
    </w:p>
    <w:p w14:paraId="753841F1" w14:textId="6C68C3A8" w:rsidR="00F3373A" w:rsidRDefault="00F3373A" w:rsidP="006A1868">
      <w:pPr>
        <w:pStyle w:val="a3"/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J</w:t>
      </w:r>
      <w:r>
        <w:rPr>
          <w:sz w:val="21"/>
          <w:szCs w:val="21"/>
          <w:lang w:eastAsia="zh-CN"/>
        </w:rPr>
        <w:t>wtAuthenticationEntryPoint</w:t>
      </w:r>
      <w:proofErr w:type="spellEnd"/>
      <w:r>
        <w:rPr>
          <w:rFonts w:hint="eastAsia"/>
          <w:sz w:val="21"/>
          <w:szCs w:val="21"/>
          <w:lang w:eastAsia="zh-CN"/>
        </w:rPr>
        <w:t>网络安全配置工具文件</w:t>
      </w:r>
    </w:p>
    <w:p w14:paraId="0A270031" w14:textId="5CF0D8F5" w:rsidR="00F3373A" w:rsidRDefault="00F3373A" w:rsidP="006A1868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/</w:t>
      </w:r>
      <w:r>
        <w:rPr>
          <w:sz w:val="21"/>
          <w:szCs w:val="21"/>
          <w:lang w:eastAsia="zh-CN"/>
        </w:rPr>
        <w:t>service/</w:t>
      </w:r>
    </w:p>
    <w:p w14:paraId="79A68034" w14:textId="28CF5296" w:rsidR="00F3373A" w:rsidRDefault="00F3373A" w:rsidP="006A1868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1</w:t>
      </w:r>
      <w:r>
        <w:rPr>
          <w:rFonts w:hint="eastAsia"/>
          <w:sz w:val="21"/>
          <w:szCs w:val="21"/>
          <w:lang w:eastAsia="zh-CN"/>
        </w:rPr>
        <w:t>、/</w:t>
      </w:r>
      <w:r>
        <w:rPr>
          <w:sz w:val="21"/>
          <w:szCs w:val="21"/>
          <w:lang w:eastAsia="zh-CN"/>
        </w:rPr>
        <w:t>admin/</w:t>
      </w:r>
    </w:p>
    <w:p w14:paraId="6C45FD0A" w14:textId="45ABF2E0" w:rsidR="00F3373A" w:rsidRDefault="008639F2" w:rsidP="008639F2">
      <w:pPr>
        <w:pStyle w:val="a3"/>
        <w:ind w:left="420"/>
        <w:rPr>
          <w:sz w:val="21"/>
          <w:szCs w:val="21"/>
          <w:lang w:eastAsia="zh-CN"/>
        </w:rPr>
      </w:pPr>
      <w:proofErr w:type="spellStart"/>
      <w:r>
        <w:rPr>
          <w:sz w:val="21"/>
          <w:szCs w:val="21"/>
          <w:lang w:eastAsia="zh-CN"/>
        </w:rPr>
        <w:t>ManagerService</w:t>
      </w:r>
      <w:proofErr w:type="spellEnd"/>
      <w:r>
        <w:rPr>
          <w:sz w:val="21"/>
          <w:szCs w:val="21"/>
          <w:lang w:eastAsia="zh-CN"/>
        </w:rPr>
        <w:t xml:space="preserve"> &amp; </w:t>
      </w:r>
      <w:proofErr w:type="spellStart"/>
      <w:r>
        <w:rPr>
          <w:sz w:val="21"/>
          <w:szCs w:val="21"/>
          <w:lang w:eastAsia="zh-CN"/>
        </w:rPr>
        <w:t>ManagerServiceImpl</w:t>
      </w:r>
      <w:proofErr w:type="spellEnd"/>
      <w:r w:rsidR="00F3373A">
        <w:rPr>
          <w:rFonts w:hint="eastAsia"/>
          <w:sz w:val="21"/>
          <w:szCs w:val="21"/>
          <w:lang w:eastAsia="zh-CN"/>
        </w:rPr>
        <w:t>通过审批、驳回审批、得到用户统计数据、得到餐厅统计数据、得到平台利润统计数据</w:t>
      </w:r>
    </w:p>
    <w:p w14:paraId="7C55EC56" w14:textId="00F6B614" w:rsidR="00F3373A" w:rsidRDefault="00F3373A" w:rsidP="006A1868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2</w:t>
      </w:r>
      <w:r>
        <w:rPr>
          <w:rFonts w:hint="eastAsia"/>
          <w:sz w:val="21"/>
          <w:szCs w:val="21"/>
          <w:lang w:eastAsia="zh-CN"/>
        </w:rPr>
        <w:t>、</w:t>
      </w:r>
      <w:r w:rsidR="00045977">
        <w:rPr>
          <w:rFonts w:hint="eastAsia"/>
          <w:sz w:val="21"/>
          <w:szCs w:val="21"/>
          <w:lang w:eastAsia="zh-CN"/>
        </w:rPr>
        <w:t>/</w:t>
      </w:r>
      <w:r w:rsidR="00045977">
        <w:rPr>
          <w:sz w:val="21"/>
          <w:szCs w:val="21"/>
          <w:lang w:eastAsia="zh-CN"/>
        </w:rPr>
        <w:t>customer/</w:t>
      </w:r>
    </w:p>
    <w:p w14:paraId="41B1FB89" w14:textId="5694DD43" w:rsidR="00045977" w:rsidRDefault="008639F2" w:rsidP="00045977">
      <w:pPr>
        <w:pStyle w:val="a3"/>
        <w:ind w:left="420"/>
        <w:rPr>
          <w:sz w:val="21"/>
          <w:szCs w:val="21"/>
          <w:lang w:eastAsia="zh-CN"/>
        </w:rPr>
      </w:pPr>
      <w:proofErr w:type="spellStart"/>
      <w:r>
        <w:rPr>
          <w:sz w:val="21"/>
          <w:szCs w:val="21"/>
          <w:lang w:eastAsia="zh-CN"/>
        </w:rPr>
        <w:t>CustomerService</w:t>
      </w:r>
      <w:proofErr w:type="spellEnd"/>
      <w:r>
        <w:rPr>
          <w:sz w:val="21"/>
          <w:szCs w:val="21"/>
          <w:lang w:eastAsia="zh-CN"/>
        </w:rPr>
        <w:t xml:space="preserve"> &amp; </w:t>
      </w:r>
      <w:proofErr w:type="spellStart"/>
      <w:r>
        <w:rPr>
          <w:sz w:val="21"/>
          <w:szCs w:val="21"/>
          <w:lang w:eastAsia="zh-CN"/>
        </w:rPr>
        <w:t>CustomerServiceImpl</w:t>
      </w:r>
      <w:proofErr w:type="spellEnd"/>
      <w:r w:rsidR="00045977">
        <w:rPr>
          <w:rFonts w:hint="eastAsia"/>
          <w:sz w:val="21"/>
          <w:szCs w:val="21"/>
          <w:lang w:eastAsia="zh-CN"/>
        </w:rPr>
        <w:t>修改个人信息、注销、根据用户名得到用户其他信息、增加用户地址、得到用户所有地址、付款、退订、查询统计详情</w:t>
      </w:r>
      <w:r w:rsidR="008F08FD">
        <w:rPr>
          <w:rFonts w:hint="eastAsia"/>
          <w:sz w:val="21"/>
          <w:szCs w:val="21"/>
          <w:lang w:eastAsia="zh-CN"/>
        </w:rPr>
        <w:t>、确认收货</w:t>
      </w:r>
      <w:r w:rsidR="004640CC">
        <w:rPr>
          <w:rFonts w:hint="eastAsia"/>
          <w:sz w:val="21"/>
          <w:szCs w:val="21"/>
          <w:lang w:eastAsia="zh-CN"/>
        </w:rPr>
        <w:t>、得到所有有效邮箱</w:t>
      </w:r>
    </w:p>
    <w:p w14:paraId="0F701D4E" w14:textId="21D1B0C5" w:rsidR="004C0F39" w:rsidRPr="004C0F39" w:rsidRDefault="004C0F39" w:rsidP="00045977">
      <w:pPr>
        <w:pStyle w:val="a3"/>
        <w:ind w:left="420"/>
        <w:rPr>
          <w:rFonts w:hint="eastAsia"/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eceiveDDLTask</w:t>
      </w:r>
      <w:proofErr w:type="spellEnd"/>
      <w:r>
        <w:rPr>
          <w:rFonts w:hint="eastAsia"/>
          <w:sz w:val="21"/>
          <w:szCs w:val="21"/>
          <w:lang w:eastAsia="zh-CN"/>
        </w:rPr>
        <w:t>定时确认收货</w:t>
      </w:r>
    </w:p>
    <w:p w14:paraId="2ED67FAF" w14:textId="6629C22B" w:rsidR="008639F2" w:rsidRDefault="008639F2" w:rsidP="008639F2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3、/</w:t>
      </w:r>
      <w:r>
        <w:rPr>
          <w:sz w:val="21"/>
          <w:szCs w:val="21"/>
          <w:lang w:eastAsia="zh-CN"/>
        </w:rPr>
        <w:t>login/</w:t>
      </w:r>
    </w:p>
    <w:p w14:paraId="4D49ABB5" w14:textId="1B062659" w:rsidR="008639F2" w:rsidRDefault="008639F2" w:rsidP="008639F2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proofErr w:type="spellStart"/>
      <w:r>
        <w:rPr>
          <w:sz w:val="21"/>
          <w:szCs w:val="21"/>
          <w:lang w:eastAsia="zh-CN"/>
        </w:rPr>
        <w:t>LoginService</w:t>
      </w:r>
      <w:proofErr w:type="spellEnd"/>
      <w:r>
        <w:rPr>
          <w:sz w:val="21"/>
          <w:szCs w:val="21"/>
          <w:lang w:eastAsia="zh-CN"/>
        </w:rPr>
        <w:t xml:space="preserve"> &amp; </w:t>
      </w:r>
      <w:proofErr w:type="spellStart"/>
      <w:r>
        <w:rPr>
          <w:sz w:val="21"/>
          <w:szCs w:val="21"/>
          <w:lang w:eastAsia="zh-CN"/>
        </w:rPr>
        <w:t>LoginServiceImpl</w:t>
      </w:r>
      <w:proofErr w:type="spellEnd"/>
      <w:r>
        <w:rPr>
          <w:rFonts w:hint="eastAsia"/>
          <w:sz w:val="21"/>
          <w:szCs w:val="21"/>
          <w:lang w:eastAsia="zh-CN"/>
        </w:rPr>
        <w:t>判断登录信息是否正确</w:t>
      </w:r>
    </w:p>
    <w:p w14:paraId="28EAFEE6" w14:textId="6B0ADE7C" w:rsidR="008639F2" w:rsidRDefault="008639F2" w:rsidP="008639F2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4、/</w:t>
      </w:r>
      <w:r>
        <w:rPr>
          <w:sz w:val="21"/>
          <w:szCs w:val="21"/>
          <w:lang w:eastAsia="zh-CN"/>
        </w:rPr>
        <w:t>register/</w:t>
      </w:r>
    </w:p>
    <w:p w14:paraId="392FA151" w14:textId="1A416359" w:rsidR="008639F2" w:rsidRDefault="008639F2" w:rsidP="008639F2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proofErr w:type="spellStart"/>
      <w:r>
        <w:rPr>
          <w:sz w:val="21"/>
          <w:szCs w:val="21"/>
          <w:lang w:eastAsia="zh-CN"/>
        </w:rPr>
        <w:t>MailService</w:t>
      </w:r>
      <w:proofErr w:type="spellEnd"/>
      <w:r>
        <w:rPr>
          <w:sz w:val="21"/>
          <w:szCs w:val="21"/>
          <w:lang w:eastAsia="zh-CN"/>
        </w:rPr>
        <w:t xml:space="preserve"> &amp; </w:t>
      </w:r>
      <w:proofErr w:type="spellStart"/>
      <w:r>
        <w:rPr>
          <w:sz w:val="21"/>
          <w:szCs w:val="21"/>
          <w:lang w:eastAsia="zh-CN"/>
        </w:rPr>
        <w:t>MailServiceImpl</w:t>
      </w:r>
      <w:proofErr w:type="spellEnd"/>
      <w:r>
        <w:rPr>
          <w:rFonts w:hint="eastAsia"/>
          <w:sz w:val="21"/>
          <w:szCs w:val="21"/>
          <w:lang w:eastAsia="zh-CN"/>
        </w:rPr>
        <w:t>发送邮件</w:t>
      </w:r>
    </w:p>
    <w:p w14:paraId="598CFDE2" w14:textId="7D3C3930" w:rsidR="008639F2" w:rsidRDefault="008639F2" w:rsidP="008639F2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proofErr w:type="spellStart"/>
      <w:r>
        <w:rPr>
          <w:sz w:val="21"/>
          <w:szCs w:val="21"/>
          <w:lang w:eastAsia="zh-CN"/>
        </w:rPr>
        <w:t>RegisterService</w:t>
      </w:r>
      <w:proofErr w:type="spellEnd"/>
      <w:r>
        <w:rPr>
          <w:sz w:val="21"/>
          <w:szCs w:val="21"/>
          <w:lang w:eastAsia="zh-CN"/>
        </w:rPr>
        <w:t xml:space="preserve"> &amp; </w:t>
      </w:r>
      <w:proofErr w:type="spellStart"/>
      <w:r>
        <w:rPr>
          <w:sz w:val="21"/>
          <w:szCs w:val="21"/>
          <w:lang w:eastAsia="zh-CN"/>
        </w:rPr>
        <w:t>RegisterServiceImpl</w:t>
      </w:r>
      <w:proofErr w:type="spellEnd"/>
      <w:r>
        <w:rPr>
          <w:rFonts w:hint="eastAsia"/>
          <w:sz w:val="21"/>
          <w:szCs w:val="21"/>
          <w:lang w:eastAsia="zh-CN"/>
        </w:rPr>
        <w:t>保存注册信息并发送邮件、激活邮箱</w:t>
      </w:r>
    </w:p>
    <w:p w14:paraId="0A6AE3CC" w14:textId="6F464653" w:rsidR="008639F2" w:rsidRDefault="008639F2" w:rsidP="008639F2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5、</w:t>
      </w:r>
      <w:r w:rsidR="005C019D">
        <w:rPr>
          <w:rFonts w:hint="eastAsia"/>
          <w:sz w:val="21"/>
          <w:szCs w:val="21"/>
          <w:lang w:eastAsia="zh-CN"/>
        </w:rPr>
        <w:t>/</w:t>
      </w:r>
      <w:r w:rsidR="005C019D">
        <w:rPr>
          <w:sz w:val="21"/>
          <w:szCs w:val="21"/>
          <w:lang w:eastAsia="zh-CN"/>
        </w:rPr>
        <w:t>restaurant/</w:t>
      </w:r>
    </w:p>
    <w:p w14:paraId="7604C8B3" w14:textId="1EF7A53E" w:rsidR="005C019D" w:rsidRDefault="005C019D" w:rsidP="008639F2">
      <w:pPr>
        <w:pStyle w:val="a3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proofErr w:type="spellStart"/>
      <w:r w:rsidR="00EF451E">
        <w:rPr>
          <w:sz w:val="21"/>
          <w:szCs w:val="21"/>
          <w:lang w:eastAsia="zh-CN"/>
        </w:rPr>
        <w:t>PayDDLTask</w:t>
      </w:r>
      <w:proofErr w:type="spellEnd"/>
      <w:r w:rsidR="00EF451E">
        <w:rPr>
          <w:rFonts w:hint="eastAsia"/>
          <w:sz w:val="21"/>
          <w:szCs w:val="21"/>
          <w:lang w:eastAsia="zh-CN"/>
        </w:rPr>
        <w:t>判断订单是否付款的定时任务</w:t>
      </w:r>
    </w:p>
    <w:p w14:paraId="1D8AFD3D" w14:textId="7AC29AF6" w:rsidR="00EF451E" w:rsidRDefault="00EF451E" w:rsidP="00A53A38">
      <w:pPr>
        <w:pStyle w:val="a3"/>
        <w:ind w:left="420"/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lastRenderedPageBreak/>
        <w:t>RestaurantService</w:t>
      </w:r>
      <w:proofErr w:type="spellEnd"/>
      <w:r>
        <w:rPr>
          <w:sz w:val="21"/>
          <w:szCs w:val="21"/>
          <w:lang w:eastAsia="zh-CN"/>
        </w:rPr>
        <w:t xml:space="preserve"> </w:t>
      </w:r>
      <w:r>
        <w:rPr>
          <w:rFonts w:hint="eastAsia"/>
          <w:sz w:val="21"/>
          <w:szCs w:val="21"/>
          <w:lang w:eastAsia="zh-CN"/>
        </w:rPr>
        <w:t>&amp;</w:t>
      </w:r>
      <w:r>
        <w:rPr>
          <w:sz w:val="21"/>
          <w:szCs w:val="21"/>
          <w:lang w:eastAsia="zh-CN"/>
        </w:rPr>
        <w:t xml:space="preserve"> </w:t>
      </w:r>
      <w:proofErr w:type="spellStart"/>
      <w:r>
        <w:rPr>
          <w:rFonts w:hint="eastAsia"/>
          <w:sz w:val="21"/>
          <w:szCs w:val="21"/>
          <w:lang w:eastAsia="zh-CN"/>
        </w:rPr>
        <w:t>RestaurantServiceImpl</w:t>
      </w:r>
      <w:proofErr w:type="spellEnd"/>
      <w:r>
        <w:rPr>
          <w:rFonts w:hint="eastAsia"/>
          <w:sz w:val="21"/>
          <w:szCs w:val="21"/>
          <w:lang w:eastAsia="zh-CN"/>
        </w:rPr>
        <w:t>根据rid得到餐厅信息、修改地址、</w:t>
      </w:r>
      <w:r w:rsidR="00A53A38">
        <w:rPr>
          <w:rFonts w:hint="eastAsia"/>
          <w:sz w:val="21"/>
          <w:szCs w:val="21"/>
          <w:lang w:eastAsia="zh-CN"/>
        </w:rPr>
        <w:t>修改基本信息、得到所有待审批信息、发布餐品消息、发布优惠、发布套餐、得到所有有效餐厅信息、得到餐厅餐品详情、提交订单、得到所有有效订单、得到所有未处理订单、得到所有送餐记录、接单、接受退订、查看所有订单详情、查看所有有效餐品、查看所有有效优惠</w:t>
      </w:r>
    </w:p>
    <w:p w14:paraId="16BFCE99" w14:textId="4618221E" w:rsidR="00BB4D84" w:rsidRDefault="00BB4D84" w:rsidP="00BB4D84">
      <w:pPr>
        <w:pStyle w:val="a3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/</w:t>
      </w:r>
      <w:proofErr w:type="spellStart"/>
      <w:r>
        <w:rPr>
          <w:sz w:val="21"/>
          <w:szCs w:val="21"/>
          <w:lang w:eastAsia="zh-CN"/>
        </w:rPr>
        <w:t>Util</w:t>
      </w:r>
      <w:proofErr w:type="spellEnd"/>
      <w:r>
        <w:rPr>
          <w:sz w:val="21"/>
          <w:szCs w:val="21"/>
          <w:lang w:eastAsia="zh-CN"/>
        </w:rPr>
        <w:t>/</w:t>
      </w:r>
    </w:p>
    <w:p w14:paraId="2537D7BF" w14:textId="66509533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ApprovalInfo</w:t>
      </w:r>
      <w:proofErr w:type="spellEnd"/>
      <w:r>
        <w:rPr>
          <w:rFonts w:hint="eastAsia"/>
          <w:sz w:val="21"/>
          <w:szCs w:val="21"/>
          <w:lang w:eastAsia="zh-CN"/>
        </w:rPr>
        <w:t>审批前后端的打包数据对象</w:t>
      </w:r>
    </w:p>
    <w:p w14:paraId="506C5047" w14:textId="73B45C05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CustomerDetail</w:t>
      </w:r>
      <w:proofErr w:type="spellEnd"/>
      <w:r>
        <w:rPr>
          <w:rFonts w:hint="eastAsia"/>
          <w:sz w:val="21"/>
          <w:szCs w:val="21"/>
          <w:lang w:eastAsia="zh-CN"/>
        </w:rPr>
        <w:t>用户订单详情前后端的打包数据对象</w:t>
      </w:r>
    </w:p>
    <w:p w14:paraId="52F4EE07" w14:textId="693B19BC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CustomerInfo</w:t>
      </w:r>
      <w:proofErr w:type="spellEnd"/>
      <w:r>
        <w:rPr>
          <w:rFonts w:hint="eastAsia"/>
          <w:sz w:val="21"/>
          <w:szCs w:val="21"/>
          <w:lang w:eastAsia="zh-CN"/>
        </w:rPr>
        <w:t>用户前后端的打包数据对象</w:t>
      </w:r>
    </w:p>
    <w:p w14:paraId="1B572D1F" w14:textId="0E947966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DiscountReleaseInfo</w:t>
      </w:r>
      <w:proofErr w:type="spellEnd"/>
      <w:r>
        <w:rPr>
          <w:rFonts w:hint="eastAsia"/>
          <w:sz w:val="21"/>
          <w:szCs w:val="21"/>
          <w:lang w:eastAsia="zh-CN"/>
        </w:rPr>
        <w:t>发布优惠前后端的打包数据对象</w:t>
      </w:r>
    </w:p>
    <w:p w14:paraId="7101E756" w14:textId="618C19AA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LevelChange</w:t>
      </w:r>
      <w:proofErr w:type="spellEnd"/>
      <w:r>
        <w:rPr>
          <w:rFonts w:hint="eastAsia"/>
          <w:sz w:val="21"/>
          <w:szCs w:val="21"/>
          <w:lang w:eastAsia="zh-CN"/>
        </w:rPr>
        <w:t>修改用户等级的工具类</w:t>
      </w:r>
    </w:p>
    <w:p w14:paraId="56C17D93" w14:textId="3CDBD1ED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LoginInfo</w:t>
      </w:r>
      <w:proofErr w:type="spellEnd"/>
      <w:r>
        <w:rPr>
          <w:rFonts w:hint="eastAsia"/>
          <w:sz w:val="21"/>
          <w:szCs w:val="21"/>
          <w:lang w:eastAsia="zh-CN"/>
        </w:rPr>
        <w:t>登录前后端的打包数据对象</w:t>
      </w:r>
    </w:p>
    <w:p w14:paraId="58115474" w14:textId="66D5FF0D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LoginResult</w:t>
      </w:r>
      <w:proofErr w:type="spellEnd"/>
      <w:r>
        <w:rPr>
          <w:rFonts w:hint="eastAsia"/>
          <w:sz w:val="21"/>
          <w:szCs w:val="21"/>
          <w:lang w:eastAsia="zh-CN"/>
        </w:rPr>
        <w:t>登录后返回的前后端的打包数据对象</w:t>
      </w:r>
    </w:p>
    <w:p w14:paraId="3AA68F55" w14:textId="68A2D72C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sz w:val="21"/>
          <w:szCs w:val="21"/>
          <w:lang w:eastAsia="zh-CN"/>
        </w:rPr>
        <w:t>MarketDiscount</w:t>
      </w:r>
      <w:r>
        <w:rPr>
          <w:rFonts w:hint="eastAsia"/>
          <w:sz w:val="21"/>
          <w:szCs w:val="21"/>
          <w:lang w:eastAsia="zh-CN"/>
        </w:rPr>
        <w:t>Info</w:t>
      </w:r>
      <w:proofErr w:type="spellEnd"/>
      <w:r>
        <w:rPr>
          <w:rFonts w:hint="eastAsia"/>
          <w:sz w:val="21"/>
          <w:szCs w:val="21"/>
          <w:lang w:eastAsia="zh-CN"/>
        </w:rPr>
        <w:t>餐厅优惠信息前后端的打包数据对象</w:t>
      </w:r>
    </w:p>
    <w:p w14:paraId="4A259FA1" w14:textId="7A844054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Market</w:t>
      </w:r>
      <w:r>
        <w:rPr>
          <w:sz w:val="21"/>
          <w:szCs w:val="21"/>
          <w:lang w:eastAsia="zh-CN"/>
        </w:rPr>
        <w:t>Info</w:t>
      </w:r>
      <w:proofErr w:type="spellEnd"/>
      <w:r>
        <w:rPr>
          <w:rFonts w:hint="eastAsia"/>
          <w:sz w:val="21"/>
          <w:szCs w:val="21"/>
          <w:lang w:eastAsia="zh-CN"/>
        </w:rPr>
        <w:t>大厅餐厅信息前后端的打包数据对象</w:t>
      </w:r>
    </w:p>
    <w:p w14:paraId="3EA4D452" w14:textId="6D2950FC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MarketProduct</w:t>
      </w:r>
      <w:r>
        <w:rPr>
          <w:sz w:val="21"/>
          <w:szCs w:val="21"/>
          <w:lang w:eastAsia="zh-CN"/>
        </w:rPr>
        <w:t>Info</w:t>
      </w:r>
      <w:proofErr w:type="spellEnd"/>
      <w:r>
        <w:rPr>
          <w:rFonts w:hint="eastAsia"/>
          <w:sz w:val="21"/>
          <w:szCs w:val="21"/>
          <w:lang w:eastAsia="zh-CN"/>
        </w:rPr>
        <w:t>餐厅餐品信息前后端的打包数据对象</w:t>
      </w:r>
    </w:p>
    <w:p w14:paraId="2BA17C46" w14:textId="11734E34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OrderBase</w:t>
      </w:r>
      <w:r>
        <w:rPr>
          <w:sz w:val="21"/>
          <w:szCs w:val="21"/>
          <w:lang w:eastAsia="zh-CN"/>
        </w:rPr>
        <w:t>Info</w:t>
      </w:r>
      <w:proofErr w:type="spellEnd"/>
      <w:r>
        <w:rPr>
          <w:rFonts w:hint="eastAsia"/>
          <w:sz w:val="21"/>
          <w:szCs w:val="21"/>
          <w:lang w:eastAsia="zh-CN"/>
        </w:rPr>
        <w:t>订单一个条目的信息前后端的打包数据对象</w:t>
      </w:r>
    </w:p>
    <w:p w14:paraId="434BF90F" w14:textId="1E9D4CF8" w:rsidR="00BB4D84" w:rsidRDefault="00BB4D84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Order</w:t>
      </w:r>
      <w:r>
        <w:rPr>
          <w:sz w:val="21"/>
          <w:szCs w:val="21"/>
          <w:lang w:eastAsia="zh-CN"/>
        </w:rPr>
        <w:t>Info</w:t>
      </w:r>
      <w:proofErr w:type="spellEnd"/>
      <w:r>
        <w:rPr>
          <w:rFonts w:hint="eastAsia"/>
          <w:sz w:val="21"/>
          <w:szCs w:val="21"/>
          <w:lang w:eastAsia="zh-CN"/>
        </w:rPr>
        <w:t>订单</w:t>
      </w:r>
      <w:r w:rsidR="009B3F85">
        <w:rPr>
          <w:rFonts w:hint="eastAsia"/>
          <w:sz w:val="21"/>
          <w:szCs w:val="21"/>
          <w:lang w:eastAsia="zh-CN"/>
        </w:rPr>
        <w:t>前后端的打包数据对象</w:t>
      </w:r>
    </w:p>
    <w:p w14:paraId="139E876F" w14:textId="6D7EF2CE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OrderRecord</w:t>
      </w:r>
      <w:proofErr w:type="spellEnd"/>
      <w:r>
        <w:rPr>
          <w:rFonts w:hint="eastAsia"/>
          <w:sz w:val="21"/>
          <w:szCs w:val="21"/>
          <w:lang w:eastAsia="zh-CN"/>
        </w:rPr>
        <w:t>订单记录前后端的打包数据对象</w:t>
      </w:r>
    </w:p>
    <w:p w14:paraId="3A35ADD7" w14:textId="46958C39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OrderTrackInfo</w:t>
      </w:r>
      <w:proofErr w:type="spellEnd"/>
      <w:r>
        <w:rPr>
          <w:rFonts w:hint="eastAsia"/>
          <w:sz w:val="21"/>
          <w:szCs w:val="21"/>
          <w:lang w:eastAsia="zh-CN"/>
        </w:rPr>
        <w:t>跟踪订单前后端的打包数据对象</w:t>
      </w:r>
    </w:p>
    <w:p w14:paraId="7231523A" w14:textId="7061D4F0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ProductReleaseInfo</w:t>
      </w:r>
      <w:proofErr w:type="spellEnd"/>
      <w:r>
        <w:rPr>
          <w:rFonts w:hint="eastAsia"/>
          <w:sz w:val="21"/>
          <w:szCs w:val="21"/>
          <w:lang w:eastAsia="zh-CN"/>
        </w:rPr>
        <w:t>发布餐品前后端的打包数据对象</w:t>
      </w:r>
    </w:p>
    <w:p w14:paraId="7432E91B" w14:textId="1FDE3B66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egisterInfo</w:t>
      </w:r>
      <w:proofErr w:type="spellEnd"/>
      <w:r>
        <w:rPr>
          <w:rFonts w:hint="eastAsia"/>
          <w:sz w:val="21"/>
          <w:szCs w:val="21"/>
          <w:lang w:eastAsia="zh-CN"/>
        </w:rPr>
        <w:t>注册前后端的打包数据对象</w:t>
      </w:r>
    </w:p>
    <w:p w14:paraId="2B9982FC" w14:textId="08D42FA1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estaurantDetail</w:t>
      </w:r>
      <w:proofErr w:type="spellEnd"/>
      <w:r>
        <w:rPr>
          <w:rFonts w:hint="eastAsia"/>
          <w:sz w:val="21"/>
          <w:szCs w:val="21"/>
          <w:lang w:eastAsia="zh-CN"/>
        </w:rPr>
        <w:t>餐厅详情前后端的打包数据对象</w:t>
      </w:r>
    </w:p>
    <w:p w14:paraId="4F33F8E0" w14:textId="0AEC69D2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estaurant</w:t>
      </w:r>
      <w:r>
        <w:rPr>
          <w:sz w:val="21"/>
          <w:szCs w:val="21"/>
          <w:lang w:eastAsia="zh-CN"/>
        </w:rPr>
        <w:t>Info</w:t>
      </w:r>
      <w:proofErr w:type="spellEnd"/>
      <w:r>
        <w:rPr>
          <w:rFonts w:hint="eastAsia"/>
          <w:sz w:val="21"/>
          <w:szCs w:val="21"/>
          <w:lang w:eastAsia="zh-CN"/>
        </w:rPr>
        <w:t>餐厅信息前后端的打包数据对象</w:t>
      </w:r>
    </w:p>
    <w:p w14:paraId="2AA454AA" w14:textId="4F0EAB7C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RestaurantProductDetail</w:t>
      </w:r>
      <w:proofErr w:type="spellEnd"/>
      <w:r>
        <w:rPr>
          <w:rFonts w:hint="eastAsia"/>
          <w:sz w:val="21"/>
          <w:szCs w:val="21"/>
          <w:lang w:eastAsia="zh-CN"/>
        </w:rPr>
        <w:t>餐厅详情前后端的打包数据对象</w:t>
      </w:r>
    </w:p>
    <w:p w14:paraId="00D583A0" w14:textId="6B1003FF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SetMealInfo</w:t>
      </w:r>
      <w:proofErr w:type="spellEnd"/>
      <w:r>
        <w:rPr>
          <w:rFonts w:hint="eastAsia"/>
          <w:sz w:val="21"/>
          <w:szCs w:val="21"/>
          <w:lang w:eastAsia="zh-CN"/>
        </w:rPr>
        <w:t>套餐信息前后端的打包数据对象</w:t>
      </w:r>
    </w:p>
    <w:p w14:paraId="60763436" w14:textId="2CAFA5C8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SetMealReleaseInfo</w:t>
      </w:r>
      <w:proofErr w:type="spellEnd"/>
      <w:r>
        <w:rPr>
          <w:rFonts w:hint="eastAsia"/>
          <w:sz w:val="21"/>
          <w:szCs w:val="21"/>
          <w:lang w:eastAsia="zh-CN"/>
        </w:rPr>
        <w:t>发布套餐前后端的打包数据对象</w:t>
      </w:r>
    </w:p>
    <w:p w14:paraId="6977BF99" w14:textId="357D9118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SubmitOrderResult</w:t>
      </w:r>
      <w:proofErr w:type="spellEnd"/>
      <w:r>
        <w:rPr>
          <w:rFonts w:hint="eastAsia"/>
          <w:sz w:val="21"/>
          <w:szCs w:val="21"/>
          <w:lang w:eastAsia="zh-CN"/>
        </w:rPr>
        <w:t>提交订单后返回前后端的打包数据对象</w:t>
      </w:r>
    </w:p>
    <w:p w14:paraId="2D3420D5" w14:textId="74DF83C2" w:rsidR="009B3F85" w:rsidRDefault="009B3F85" w:rsidP="00BB4D84">
      <w:pPr>
        <w:pStyle w:val="a3"/>
        <w:numPr>
          <w:ilvl w:val="0"/>
          <w:numId w:val="6"/>
        </w:numPr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TimeFormatChange</w:t>
      </w:r>
      <w:proofErr w:type="spellEnd"/>
      <w:r>
        <w:rPr>
          <w:rFonts w:hint="eastAsia"/>
          <w:sz w:val="21"/>
          <w:szCs w:val="21"/>
          <w:lang w:eastAsia="zh-CN"/>
        </w:rPr>
        <w:t>将时间字符串String转换为</w:t>
      </w:r>
      <w:proofErr w:type="spellStart"/>
      <w:r>
        <w:rPr>
          <w:rFonts w:hint="eastAsia"/>
          <w:sz w:val="21"/>
          <w:szCs w:val="21"/>
          <w:lang w:eastAsia="zh-CN"/>
        </w:rPr>
        <w:t>LocalDate</w:t>
      </w:r>
      <w:proofErr w:type="spellEnd"/>
      <w:r>
        <w:rPr>
          <w:rFonts w:hint="eastAsia"/>
          <w:sz w:val="21"/>
          <w:szCs w:val="21"/>
          <w:lang w:eastAsia="zh-CN"/>
        </w:rPr>
        <w:t>的工具类</w:t>
      </w:r>
    </w:p>
    <w:p w14:paraId="3DCE9825" w14:textId="0C0BD99B" w:rsidR="008672A8" w:rsidRPr="00F3373A" w:rsidRDefault="00B40D59" w:rsidP="008672A8">
      <w:pPr>
        <w:pStyle w:val="a3"/>
        <w:rPr>
          <w:sz w:val="21"/>
          <w:szCs w:val="21"/>
          <w:lang w:eastAsia="zh-CN"/>
        </w:rPr>
      </w:pPr>
      <w:proofErr w:type="spellStart"/>
      <w:r>
        <w:rPr>
          <w:rFonts w:hint="eastAsia"/>
          <w:sz w:val="21"/>
          <w:szCs w:val="21"/>
          <w:lang w:eastAsia="zh-CN"/>
        </w:rPr>
        <w:t>Yummy</w:t>
      </w:r>
      <w:r>
        <w:rPr>
          <w:sz w:val="21"/>
          <w:szCs w:val="21"/>
          <w:lang w:eastAsia="zh-CN"/>
        </w:rPr>
        <w:t>Application</w:t>
      </w:r>
      <w:proofErr w:type="spellEnd"/>
      <w:r>
        <w:rPr>
          <w:rFonts w:hint="eastAsia"/>
          <w:sz w:val="21"/>
          <w:szCs w:val="21"/>
          <w:lang w:eastAsia="zh-CN"/>
        </w:rPr>
        <w:t>启动类</w:t>
      </w:r>
      <w:proofErr w:type="spellStart"/>
      <w:r w:rsidR="00C64F04">
        <w:rPr>
          <w:rFonts w:hint="eastAsia"/>
          <w:sz w:val="21"/>
          <w:szCs w:val="21"/>
          <w:lang w:eastAsia="zh-CN"/>
        </w:rPr>
        <w:t>application</w:t>
      </w:r>
      <w:r w:rsidR="00C64F04">
        <w:rPr>
          <w:sz w:val="21"/>
          <w:szCs w:val="21"/>
          <w:lang w:eastAsia="zh-CN"/>
        </w:rPr>
        <w:t>.properties</w:t>
      </w:r>
      <w:proofErr w:type="spellEnd"/>
      <w:r w:rsidR="00C64F04">
        <w:rPr>
          <w:sz w:val="21"/>
          <w:szCs w:val="21"/>
          <w:lang w:eastAsia="zh-CN"/>
        </w:rPr>
        <w:t xml:space="preserve"> &amp; </w:t>
      </w:r>
      <w:r w:rsidR="0043234D">
        <w:rPr>
          <w:rFonts w:hint="eastAsia"/>
          <w:sz w:val="21"/>
          <w:szCs w:val="21"/>
          <w:lang w:eastAsia="zh-CN"/>
        </w:rPr>
        <w:t>pom</w:t>
      </w:r>
      <w:r w:rsidR="0043234D">
        <w:rPr>
          <w:sz w:val="21"/>
          <w:szCs w:val="21"/>
          <w:lang w:eastAsia="zh-CN"/>
        </w:rPr>
        <w:t>.xml</w:t>
      </w:r>
      <w:r w:rsidR="0043234D">
        <w:rPr>
          <w:rFonts w:hint="eastAsia"/>
          <w:sz w:val="21"/>
          <w:szCs w:val="21"/>
          <w:lang w:eastAsia="zh-CN"/>
        </w:rPr>
        <w:t>配置文件</w:t>
      </w:r>
    </w:p>
    <w:p w14:paraId="06C07691" w14:textId="458BD8FB" w:rsidR="00EE4794" w:rsidRDefault="00EE4794" w:rsidP="00443D24">
      <w:pPr>
        <w:pStyle w:val="2"/>
      </w:pPr>
      <w:bookmarkStart w:id="32" w:name="_Toc2200195"/>
      <w:r>
        <w:lastRenderedPageBreak/>
        <w:t>2</w:t>
      </w:r>
      <w:r>
        <w:rPr>
          <w:rFonts w:hint="eastAsia"/>
        </w:rPr>
        <w:t>、各前端的页面：名称及功能；（注：不要使用截图）</w:t>
      </w:r>
      <w:bookmarkEnd w:id="32"/>
    </w:p>
    <w:p w14:paraId="210FE2D0" w14:textId="108B9DA8" w:rsidR="00443D24" w:rsidRDefault="00A07BDF" w:rsidP="00EE4794">
      <w:r>
        <w:rPr>
          <w:rFonts w:hint="eastAsia"/>
        </w:rPr>
        <w:t>/</w:t>
      </w:r>
      <w:r>
        <w:t>components/</w:t>
      </w:r>
    </w:p>
    <w:p w14:paraId="572BEC94" w14:textId="6C425049" w:rsidR="00A07BDF" w:rsidRDefault="00A07BDF" w:rsidP="00A07BDF">
      <w:pPr>
        <w:pStyle w:val="a5"/>
        <w:numPr>
          <w:ilvl w:val="0"/>
          <w:numId w:val="7"/>
        </w:numPr>
        <w:ind w:firstLineChars="0"/>
      </w:pPr>
      <w:proofErr w:type="spellStart"/>
      <w:r>
        <w:rPr>
          <w:rFonts w:hint="eastAsia"/>
        </w:rPr>
        <w:t>AddressChoice</w:t>
      </w:r>
      <w:proofErr w:type="spellEnd"/>
      <w:r>
        <w:rPr>
          <w:rFonts w:hint="eastAsia"/>
        </w:rPr>
        <w:t>地址选择组件</w:t>
      </w:r>
    </w:p>
    <w:p w14:paraId="0C9FDF33" w14:textId="086B6105" w:rsidR="00A07BDF" w:rsidRDefault="00A07BDF" w:rsidP="00A07BDF">
      <w:pPr>
        <w:pStyle w:val="a5"/>
        <w:numPr>
          <w:ilvl w:val="0"/>
          <w:numId w:val="7"/>
        </w:numPr>
        <w:ind w:firstLineChars="0"/>
      </w:pPr>
      <w:proofErr w:type="spellStart"/>
      <w:r>
        <w:rPr>
          <w:rFonts w:hint="eastAsia"/>
        </w:rPr>
        <w:t>CustomerTopBar</w:t>
      </w:r>
      <w:proofErr w:type="spellEnd"/>
      <w:r>
        <w:rPr>
          <w:rFonts w:hint="eastAsia"/>
        </w:rPr>
        <w:t>会员导航栏</w:t>
      </w:r>
    </w:p>
    <w:p w14:paraId="1A75C008" w14:textId="3B281491" w:rsidR="00A07BDF" w:rsidRDefault="00A07BDF" w:rsidP="00A07BDF">
      <w:pPr>
        <w:pStyle w:val="a5"/>
        <w:numPr>
          <w:ilvl w:val="0"/>
          <w:numId w:val="7"/>
        </w:numPr>
        <w:ind w:firstLineChars="0"/>
      </w:pPr>
      <w:proofErr w:type="spellStart"/>
      <w:r>
        <w:rPr>
          <w:rFonts w:hint="eastAsia"/>
        </w:rPr>
        <w:t>RestaurantTopBar</w:t>
      </w:r>
      <w:proofErr w:type="spellEnd"/>
      <w:r>
        <w:rPr>
          <w:rFonts w:hint="eastAsia"/>
        </w:rPr>
        <w:t>餐厅导航栏</w:t>
      </w:r>
    </w:p>
    <w:p w14:paraId="56B31AFF" w14:textId="0BA9E089" w:rsidR="00A07BDF" w:rsidRDefault="00A07BDF" w:rsidP="00EE4794">
      <w:r>
        <w:rPr>
          <w:rFonts w:hint="eastAsia"/>
        </w:rPr>
        <w:t>/</w:t>
      </w:r>
      <w:r>
        <w:t>pages/</w:t>
      </w:r>
    </w:p>
    <w:p w14:paraId="0F17A3CA" w14:textId="659D00FE" w:rsidR="00A07BDF" w:rsidRDefault="00A07BDF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CustomerCenter</w:t>
      </w:r>
      <w:proofErr w:type="spellEnd"/>
      <w:r>
        <w:rPr>
          <w:rFonts w:hint="eastAsia"/>
        </w:rPr>
        <w:t>用户中心，包括注销、修改个人信息、查看统计详情</w:t>
      </w:r>
    </w:p>
    <w:p w14:paraId="62F4430C" w14:textId="069B4422" w:rsidR="00A07BDF" w:rsidRDefault="00A07BDF" w:rsidP="00A07BDF">
      <w:pPr>
        <w:pStyle w:val="a5"/>
        <w:numPr>
          <w:ilvl w:val="0"/>
          <w:numId w:val="8"/>
        </w:numPr>
        <w:ind w:firstLineChars="0"/>
      </w:pPr>
      <w:r>
        <w:rPr>
          <w:rFonts w:hint="eastAsia"/>
        </w:rPr>
        <w:t>Login登录界面</w:t>
      </w:r>
    </w:p>
    <w:p w14:paraId="0D917DCF" w14:textId="612A75CB" w:rsidR="00A07BDF" w:rsidRDefault="00A07BDF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t>ManagerCenter</w:t>
      </w:r>
      <w:proofErr w:type="spellEnd"/>
      <w:r>
        <w:rPr>
          <w:rFonts w:hint="eastAsia"/>
        </w:rPr>
        <w:t>管理中心，包括审批、查看平台运营情况</w:t>
      </w:r>
    </w:p>
    <w:p w14:paraId="34F5C89C" w14:textId="65E97DF7" w:rsidR="00A07BDF" w:rsidRDefault="00A07BDF" w:rsidP="00A07BDF">
      <w:pPr>
        <w:pStyle w:val="a5"/>
        <w:numPr>
          <w:ilvl w:val="0"/>
          <w:numId w:val="8"/>
        </w:numPr>
        <w:ind w:firstLineChars="0"/>
      </w:pPr>
      <w:r>
        <w:rPr>
          <w:rFonts w:hint="eastAsia"/>
        </w:rPr>
        <w:t>Market用户大厅，可以选择餐厅</w:t>
      </w:r>
    </w:p>
    <w:p w14:paraId="49926A3C" w14:textId="2F4413BE" w:rsidR="00A07BDF" w:rsidRDefault="00A07BDF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MarketDetail</w:t>
      </w:r>
      <w:proofErr w:type="spellEnd"/>
      <w:r>
        <w:rPr>
          <w:rFonts w:hint="eastAsia"/>
        </w:rPr>
        <w:t>餐厅详情，可以选择餐品并下单</w:t>
      </w:r>
    </w:p>
    <w:p w14:paraId="61B62EC5" w14:textId="4484F483" w:rsidR="00A07BDF" w:rsidRDefault="00A07BDF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MarketOrderTrack</w:t>
      </w:r>
      <w:proofErr w:type="spellEnd"/>
      <w:r>
        <w:rPr>
          <w:rFonts w:hint="eastAsia"/>
        </w:rPr>
        <w:t>跟踪订单</w:t>
      </w:r>
    </w:p>
    <w:p w14:paraId="3BA52473" w14:textId="72A09739" w:rsidR="00A07BDF" w:rsidRDefault="00A07BDF" w:rsidP="00A07BDF">
      <w:pPr>
        <w:pStyle w:val="a5"/>
        <w:numPr>
          <w:ilvl w:val="0"/>
          <w:numId w:val="8"/>
        </w:numPr>
        <w:ind w:firstLineChars="0"/>
      </w:pPr>
      <w:r>
        <w:rPr>
          <w:rFonts w:hint="eastAsia"/>
        </w:rPr>
        <w:t>Register注册界面</w:t>
      </w:r>
    </w:p>
    <w:p w14:paraId="15D658BA" w14:textId="48BF73B9" w:rsidR="00A07BDF" w:rsidRDefault="00A07BDF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RestaurantInfoChange</w:t>
      </w:r>
      <w:proofErr w:type="spellEnd"/>
      <w:r>
        <w:rPr>
          <w:rFonts w:hint="eastAsia"/>
        </w:rPr>
        <w:t>修改餐厅信息</w:t>
      </w:r>
    </w:p>
    <w:p w14:paraId="73C74E34" w14:textId="44126CE2" w:rsidR="00A07BDF" w:rsidRDefault="00A07BDF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RestaurantInfo</w:t>
      </w:r>
      <w:r>
        <w:t>Check</w:t>
      </w:r>
      <w:proofErr w:type="spellEnd"/>
      <w:r>
        <w:rPr>
          <w:rFonts w:hint="eastAsia"/>
        </w:rPr>
        <w:t>查看餐厅统计详情</w:t>
      </w:r>
    </w:p>
    <w:p w14:paraId="38B797D9" w14:textId="2ECFAAA8" w:rsidR="00A07BDF" w:rsidRDefault="00A07BDF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RestaurantInfoRelease</w:t>
      </w:r>
      <w:proofErr w:type="spellEnd"/>
      <w:r w:rsidR="00F7793A">
        <w:rPr>
          <w:rFonts w:hint="eastAsia"/>
        </w:rPr>
        <w:t>发布信息，包括单一餐品、组合套餐、优惠信息</w:t>
      </w:r>
    </w:p>
    <w:p w14:paraId="6FD2BEFA" w14:textId="0D657B36" w:rsidR="00F7793A" w:rsidRDefault="00F7793A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RestaurantRecordCheck</w:t>
      </w:r>
      <w:proofErr w:type="spellEnd"/>
      <w:r>
        <w:rPr>
          <w:rFonts w:hint="eastAsia"/>
        </w:rPr>
        <w:t>查看送餐记录</w:t>
      </w:r>
    </w:p>
    <w:p w14:paraId="09348663" w14:textId="696F329C" w:rsidR="00F7793A" w:rsidRDefault="00F7793A" w:rsidP="00A07BDF">
      <w:pPr>
        <w:pStyle w:val="a5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RestaurantU</w:t>
      </w:r>
      <w:r>
        <w:t>n</w:t>
      </w:r>
      <w:r>
        <w:rPr>
          <w:rFonts w:hint="eastAsia"/>
        </w:rPr>
        <w:t>treated</w:t>
      </w:r>
      <w:proofErr w:type="spellEnd"/>
      <w:r>
        <w:rPr>
          <w:rFonts w:hint="eastAsia"/>
        </w:rPr>
        <w:t>查看未处理订单</w:t>
      </w:r>
    </w:p>
    <w:p w14:paraId="209149E8" w14:textId="77777777" w:rsidR="00EE4794" w:rsidRDefault="00EE4794" w:rsidP="00EE4794">
      <w:pPr>
        <w:pStyle w:val="1"/>
      </w:pPr>
      <w:bookmarkStart w:id="33" w:name="_Toc2200196"/>
      <w:r>
        <w:rPr>
          <w:rFonts w:hint="eastAsia"/>
        </w:rPr>
        <w:t>四、其他</w:t>
      </w:r>
      <w:bookmarkEnd w:id="33"/>
    </w:p>
    <w:p w14:paraId="00CD09B9" w14:textId="3648372C" w:rsidR="00EE4794" w:rsidRPr="00287715" w:rsidRDefault="00EE4794" w:rsidP="00287715">
      <w:pPr>
        <w:pStyle w:val="2"/>
        <w:rPr>
          <w:rStyle w:val="20"/>
        </w:rPr>
      </w:pPr>
      <w:bookmarkStart w:id="34" w:name="_Toc2200197"/>
      <w:r>
        <w:t>1</w:t>
      </w:r>
      <w:r>
        <w:rPr>
          <w:rFonts w:hint="eastAsia"/>
        </w:rPr>
        <w:t>、开发环境（数据库，服务器等）；</w:t>
      </w:r>
      <w:bookmarkEnd w:id="34"/>
    </w:p>
    <w:p w14:paraId="0B795C0B" w14:textId="08752082" w:rsidR="00287715" w:rsidRDefault="00536CF5" w:rsidP="00EE4794">
      <w:r>
        <w:rPr>
          <w:rFonts w:hint="eastAsia"/>
        </w:rPr>
        <w:t>数据库MySQL</w:t>
      </w:r>
    </w:p>
    <w:p w14:paraId="54FAB9C6" w14:textId="49CCC94B" w:rsidR="00EE4794" w:rsidRDefault="00EE4794" w:rsidP="00287715">
      <w:pPr>
        <w:pStyle w:val="2"/>
      </w:pPr>
      <w:bookmarkStart w:id="35" w:name="_Toc2200198"/>
      <w:r>
        <w:t>2</w:t>
      </w:r>
      <w:r>
        <w:rPr>
          <w:rFonts w:hint="eastAsia"/>
        </w:rPr>
        <w:t>、开发心得体会；</w:t>
      </w:r>
      <w:bookmarkEnd w:id="35"/>
    </w:p>
    <w:p w14:paraId="6A2DAE44" w14:textId="77777777" w:rsidR="00536CF5" w:rsidRDefault="00536CF5" w:rsidP="00EE4794">
      <w:r>
        <w:rPr>
          <w:rFonts w:hint="eastAsia"/>
        </w:rPr>
        <w:t>1、用例文档帮助理清需求和处理顺序，数据库设计文档使得自己基本没有遗漏，后期不需要修改太多。</w:t>
      </w:r>
    </w:p>
    <w:p w14:paraId="3748B7D3" w14:textId="39E39090" w:rsidR="00536CF5" w:rsidRDefault="00536CF5" w:rsidP="00EE4794">
      <w:r>
        <w:t>2</w:t>
      </w:r>
      <w:r>
        <w:rPr>
          <w:rFonts w:hint="eastAsia"/>
        </w:rPr>
        <w:t>、前后端分开开发，需要处理好交互配置的问题。</w:t>
      </w:r>
    </w:p>
    <w:p w14:paraId="5E74CB9D" w14:textId="79175500" w:rsidR="00EE4794" w:rsidRDefault="00EE4794" w:rsidP="00287715">
      <w:pPr>
        <w:pStyle w:val="2"/>
      </w:pPr>
      <w:bookmarkStart w:id="36" w:name="_Toc2200199"/>
      <w:r>
        <w:t>3</w:t>
      </w:r>
      <w:r>
        <w:rPr>
          <w:rFonts w:hint="eastAsia"/>
        </w:rPr>
        <w:t>、其他需要补充的</w:t>
      </w:r>
      <w:r w:rsidR="00287715">
        <w:rPr>
          <w:rFonts w:hint="eastAsia"/>
        </w:rPr>
        <w:t>;</w:t>
      </w:r>
      <w:bookmarkEnd w:id="36"/>
    </w:p>
    <w:p w14:paraId="6CB8027B" w14:textId="44BD28B6" w:rsidR="000D1AAF" w:rsidRDefault="000D1AAF" w:rsidP="000D1AAF">
      <w:pPr>
        <w:pStyle w:val="a3"/>
        <w:rPr>
          <w:lang w:eastAsia="zh-CN"/>
        </w:rPr>
      </w:pPr>
      <w:r>
        <w:rPr>
          <w:rFonts w:hint="eastAsia"/>
          <w:lang w:eastAsia="zh-CN"/>
        </w:rPr>
        <w:t>Yummy！用例文档如下：</w:t>
      </w:r>
    </w:p>
    <w:p w14:paraId="6A44109B" w14:textId="77777777" w:rsidR="000D1AAF" w:rsidRDefault="000D1AAF" w:rsidP="000D1AAF">
      <w:pPr>
        <w:pStyle w:val="3"/>
      </w:pPr>
      <w:bookmarkStart w:id="37" w:name="header-n353"/>
      <w:bookmarkStart w:id="38" w:name="_Toc2200200"/>
      <w:r>
        <w:lastRenderedPageBreak/>
        <w:t>1、Yummy用例图</w:t>
      </w:r>
      <w:bookmarkEnd w:id="37"/>
      <w:bookmarkEnd w:id="38"/>
    </w:p>
    <w:p w14:paraId="503E081D" w14:textId="25253832" w:rsidR="000D1AAF" w:rsidRDefault="000022DB" w:rsidP="000D1AAF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E239E74" wp14:editId="30C38E5D">
            <wp:extent cx="5274310" cy="486664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Yummy用例图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1966" w14:textId="77777777" w:rsidR="000D1AAF" w:rsidRDefault="000D1AAF" w:rsidP="000D1AAF">
      <w:pPr>
        <w:pStyle w:val="3"/>
      </w:pPr>
      <w:bookmarkStart w:id="39" w:name="header-n5"/>
      <w:bookmarkStart w:id="40" w:name="_Toc2200201"/>
      <w:r>
        <w:t>2、用例描述</w:t>
      </w:r>
      <w:bookmarkEnd w:id="39"/>
      <w:bookmarkEnd w:id="40"/>
    </w:p>
    <w:p w14:paraId="423D483A" w14:textId="77777777" w:rsidR="000D1AAF" w:rsidRDefault="000D1AAF" w:rsidP="000D1AAF">
      <w:pPr>
        <w:pStyle w:val="4"/>
      </w:pPr>
      <w:bookmarkStart w:id="41" w:name="header-n6"/>
      <w:r>
        <w:t>用例1、注册会员（√）</w:t>
      </w:r>
      <w:bookmarkEnd w:id="41"/>
    </w:p>
    <w:p w14:paraId="4408C1BF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1EFD8CB6" w14:textId="79ADB744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</w:p>
    <w:p w14:paraId="000BF12C" w14:textId="2A50D2A4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参与者：会员</w:t>
      </w:r>
    </w:p>
    <w:p w14:paraId="652FCA4C" w14:textId="1F8AC914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游客使用会员权限才能使用的功能，或想要注册账号</w:t>
      </w:r>
    </w:p>
    <w:p w14:paraId="7570B0FB" w14:textId="0475354F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lastRenderedPageBreak/>
        <w:t>前置条件：无</w:t>
      </w:r>
    </w:p>
    <w:p w14:paraId="7F427FD2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增加一条会员记录</w:t>
      </w:r>
    </w:p>
    <w:p w14:paraId="352E9832" w14:textId="77777777" w:rsidR="000D1AAF" w:rsidRDefault="000D1AAF" w:rsidP="000D1AAF">
      <w:pPr>
        <w:pStyle w:val="5"/>
      </w:pPr>
      <w:r>
        <w:t>正常流程</w:t>
      </w:r>
    </w:p>
    <w:p w14:paraId="57918836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游客输入用户名（唯一），密码，邮箱，选择身份为会员</w:t>
      </w:r>
    </w:p>
    <w:p w14:paraId="0523557D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游客收到系统邮箱验证，点击验证链接，成功登陆</w:t>
      </w:r>
    </w:p>
    <w:p w14:paraId="37935608" w14:textId="77777777" w:rsidR="000D1AAF" w:rsidRDefault="000D1AAF" w:rsidP="000D1AAF">
      <w:pPr>
        <w:pStyle w:val="a3"/>
        <w:rPr>
          <w:lang w:eastAsia="zh-CN"/>
        </w:rPr>
      </w:pPr>
    </w:p>
    <w:p w14:paraId="2A583E89" w14:textId="77777777" w:rsidR="000D1AAF" w:rsidRDefault="000D1AAF" w:rsidP="000D1AAF">
      <w:pPr>
        <w:pStyle w:val="4"/>
      </w:pPr>
      <w:bookmarkStart w:id="42" w:name="header-n26"/>
      <w:r>
        <w:t>用例2、修改会员信息（√）</w:t>
      </w:r>
      <w:bookmarkEnd w:id="42"/>
    </w:p>
    <w:p w14:paraId="1663C824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0D01D3AA" w14:textId="6D878E91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</w:p>
    <w:p w14:paraId="1A21D848" w14:textId="7D0CC251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参与者：会员</w:t>
      </w:r>
    </w:p>
    <w:p w14:paraId="1F730C7D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用户注册成功后直接跳转，以及需要点餐但信息不全时</w:t>
      </w:r>
    </w:p>
    <w:p w14:paraId="1BB2D215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用户已登录</w:t>
      </w:r>
    </w:p>
    <w:p w14:paraId="36322BB9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修改一条会员记录</w:t>
      </w:r>
    </w:p>
    <w:p w14:paraId="3DC4259C" w14:textId="77777777" w:rsidR="000D1AAF" w:rsidRDefault="000D1AAF" w:rsidP="000D1AAF">
      <w:pPr>
        <w:pStyle w:val="5"/>
      </w:pPr>
      <w:bookmarkStart w:id="43" w:name="header-n39"/>
      <w:r>
        <w:t>正常流程</w:t>
      </w:r>
      <w:bookmarkEnd w:id="43"/>
    </w:p>
    <w:p w14:paraId="28E39D80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用户修改电话、姓名、送餐地址（可多个）</w:t>
      </w:r>
    </w:p>
    <w:p w14:paraId="3F1E0A72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用户提交修改请求</w:t>
      </w:r>
    </w:p>
    <w:p w14:paraId="7E83942C" w14:textId="77777777" w:rsidR="000D1AAF" w:rsidRDefault="000D1AAF" w:rsidP="000D1AAF">
      <w:pPr>
        <w:pStyle w:val="a3"/>
        <w:rPr>
          <w:lang w:eastAsia="zh-CN"/>
        </w:rPr>
      </w:pPr>
    </w:p>
    <w:p w14:paraId="18D8573E" w14:textId="77777777" w:rsidR="000D1AAF" w:rsidRDefault="000D1AAF" w:rsidP="000D1AAF">
      <w:pPr>
        <w:pStyle w:val="4"/>
      </w:pPr>
      <w:bookmarkStart w:id="44" w:name="header-n46"/>
      <w:r>
        <w:t>用例3、注销会员（√）</w:t>
      </w:r>
      <w:bookmarkEnd w:id="44"/>
    </w:p>
    <w:p w14:paraId="3E97B7B8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5D6FF1A6" w14:textId="47A416D5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</w:p>
    <w:p w14:paraId="2A96450C" w14:textId="0486EFA4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参与者：会员</w:t>
      </w:r>
    </w:p>
    <w:p w14:paraId="61E3ABB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用户想要注销</w:t>
      </w:r>
    </w:p>
    <w:p w14:paraId="764024F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用户已登录</w:t>
      </w:r>
    </w:p>
    <w:p w14:paraId="15D7C1A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修改一条会员记录</w:t>
      </w:r>
    </w:p>
    <w:p w14:paraId="112CB893" w14:textId="77777777" w:rsidR="000D1AAF" w:rsidRDefault="000D1AAF" w:rsidP="000D1AAF">
      <w:pPr>
        <w:pStyle w:val="5"/>
      </w:pPr>
      <w:bookmarkStart w:id="45" w:name="header-n59"/>
      <w:r>
        <w:t>正常流程</w:t>
      </w:r>
      <w:bookmarkEnd w:id="45"/>
    </w:p>
    <w:p w14:paraId="7BB1ACE0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用户选择永久注销账号</w:t>
      </w:r>
    </w:p>
    <w:p w14:paraId="6A420688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用户确认提交请求</w:t>
      </w:r>
    </w:p>
    <w:p w14:paraId="020184AC" w14:textId="77777777" w:rsidR="000D1AAF" w:rsidRDefault="000D1AAF" w:rsidP="000D1AAF">
      <w:pPr>
        <w:pStyle w:val="a3"/>
        <w:rPr>
          <w:lang w:eastAsia="zh-CN"/>
        </w:rPr>
      </w:pPr>
    </w:p>
    <w:p w14:paraId="0F4B783B" w14:textId="77777777" w:rsidR="000D1AAF" w:rsidRDefault="000D1AAF" w:rsidP="000D1AAF">
      <w:pPr>
        <w:pStyle w:val="4"/>
      </w:pPr>
      <w:bookmarkStart w:id="46" w:name="header-n66"/>
      <w:r>
        <w:t>用例4、点餐（√）</w:t>
      </w:r>
      <w:bookmarkEnd w:id="46"/>
    </w:p>
    <w:p w14:paraId="5D501652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6475430B" w14:textId="33C415D9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</w:p>
    <w:p w14:paraId="0199F57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参与者：会员</w:t>
      </w:r>
    </w:p>
    <w:p w14:paraId="0A6B4C8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lastRenderedPageBreak/>
        <w:t>触发条件：会员想要点餐时</w:t>
      </w:r>
    </w:p>
    <w:p w14:paraId="5163662E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会员信息完整</w:t>
      </w:r>
    </w:p>
    <w:p w14:paraId="6D53CC3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修改一条订单记录</w:t>
      </w:r>
    </w:p>
    <w:p w14:paraId="42CE1F84" w14:textId="77777777" w:rsidR="000D1AAF" w:rsidRDefault="000D1AAF" w:rsidP="000D1AAF">
      <w:pPr>
        <w:pStyle w:val="5"/>
      </w:pPr>
      <w:bookmarkStart w:id="47" w:name="header-n79"/>
      <w:r>
        <w:t>正常流程</w:t>
      </w:r>
      <w:bookmarkEnd w:id="47"/>
    </w:p>
    <w:p w14:paraId="789BD401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用户选择餐厅（同一市可以送达）</w:t>
      </w:r>
    </w:p>
    <w:p w14:paraId="0D212E64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用户确认送餐时间（当前时间+40min【同地区】/80min【不同地区】），选择餐品</w:t>
      </w:r>
    </w:p>
    <w:p w14:paraId="4CFD67E7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3、在15分钟内（演示时改为2分钟）完成支付</w:t>
      </w:r>
    </w:p>
    <w:p w14:paraId="3087DDE3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4、商家接单</w:t>
      </w:r>
    </w:p>
    <w:p w14:paraId="6758268D" w14:textId="77777777" w:rsidR="000D1AAF" w:rsidRDefault="000D1AAF" w:rsidP="000D1AAF">
      <w:pPr>
        <w:pStyle w:val="5"/>
      </w:pPr>
      <w:bookmarkStart w:id="48" w:name="header-n88"/>
      <w:r>
        <w:t>扩展流程</w:t>
      </w:r>
      <w:bookmarkEnd w:id="48"/>
    </w:p>
    <w:p w14:paraId="3BCBEE4D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2a、用户所选餐品数量不足，系统提示数量不足，返回该餐厅点餐列表</w:t>
      </w:r>
    </w:p>
    <w:p w14:paraId="1981DC3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3a、未支付成功的订单，将在下单15分钟后系统自动取消</w:t>
      </w:r>
    </w:p>
    <w:p w14:paraId="25E9CE19" w14:textId="77777777" w:rsidR="000D1AAF" w:rsidRDefault="000D1AAF" w:rsidP="000D1AAF">
      <w:pPr>
        <w:pStyle w:val="5"/>
      </w:pPr>
      <w:bookmarkStart w:id="49" w:name="header-n93"/>
      <w:r>
        <w:t>特殊需求</w:t>
      </w:r>
      <w:bookmarkEnd w:id="49"/>
    </w:p>
    <w:p w14:paraId="15945DB1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平台和商家分成为3:7</w:t>
      </w:r>
    </w:p>
    <w:p w14:paraId="77DB032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库存先减，如果退订或没有按时付款时再加回</w:t>
      </w:r>
    </w:p>
    <w:p w14:paraId="2814BD52" w14:textId="77777777" w:rsidR="000D1AAF" w:rsidRDefault="000D1AAF" w:rsidP="000D1AAF">
      <w:pPr>
        <w:pStyle w:val="a3"/>
        <w:rPr>
          <w:lang w:eastAsia="zh-CN"/>
        </w:rPr>
      </w:pPr>
    </w:p>
    <w:p w14:paraId="3EAFB7A6" w14:textId="77777777" w:rsidR="000D1AAF" w:rsidRDefault="000D1AAF" w:rsidP="000D1AAF">
      <w:pPr>
        <w:pStyle w:val="4"/>
      </w:pPr>
      <w:bookmarkStart w:id="50" w:name="header-n100"/>
      <w:r>
        <w:lastRenderedPageBreak/>
        <w:t>用例5、退订（√）</w:t>
      </w:r>
      <w:bookmarkEnd w:id="50"/>
    </w:p>
    <w:p w14:paraId="7625325E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00B54A0D" w14:textId="1830613D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>参与者：会员</w:t>
      </w:r>
    </w:p>
    <w:p w14:paraId="45E675B1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会员想要退订时</w:t>
      </w:r>
    </w:p>
    <w:p w14:paraId="353DDE25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系统存在此条订单</w:t>
      </w:r>
    </w:p>
    <w:p w14:paraId="21800464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修改一条订单记录</w:t>
      </w:r>
    </w:p>
    <w:p w14:paraId="473526BA" w14:textId="77777777" w:rsidR="000D1AAF" w:rsidRDefault="000D1AAF" w:rsidP="000D1AAF">
      <w:pPr>
        <w:pStyle w:val="5"/>
      </w:pPr>
      <w:bookmarkStart w:id="51" w:name="header-n113"/>
      <w:r>
        <w:t>正常流程</w:t>
      </w:r>
      <w:bookmarkEnd w:id="51"/>
    </w:p>
    <w:p w14:paraId="5D1B8276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用户选择退订</w:t>
      </w:r>
    </w:p>
    <w:p w14:paraId="0368E15B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商家确认接收，并选择当前商品状态（已制作/未制作）</w:t>
      </w:r>
    </w:p>
    <w:p w14:paraId="699A1687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3、用户得到一定返还的金额，商家退回一定金额</w:t>
      </w:r>
    </w:p>
    <w:p w14:paraId="575F3B44" w14:textId="77777777" w:rsidR="000D1AAF" w:rsidRDefault="000D1AAF" w:rsidP="000D1AAF">
      <w:pPr>
        <w:pStyle w:val="5"/>
      </w:pPr>
      <w:bookmarkStart w:id="52" w:name="header-n120"/>
      <w:r>
        <w:t>特殊需求</w:t>
      </w:r>
      <w:bookmarkEnd w:id="52"/>
    </w:p>
    <w:p w14:paraId="7B719410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按不同期限，退不同比例金额</w:t>
      </w:r>
    </w:p>
    <w:p w14:paraId="4F4A2D63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 xml:space="preserve"> --已经制作退只退半数</w:t>
      </w:r>
    </w:p>
    <w:p w14:paraId="6BBC074E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 xml:space="preserve"> --未制作退九成</w:t>
      </w:r>
    </w:p>
    <w:p w14:paraId="27711B19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平台和商家分成为3:7</w:t>
      </w:r>
    </w:p>
    <w:p w14:paraId="392946F4" w14:textId="77777777" w:rsidR="000D1AAF" w:rsidRDefault="000D1AAF" w:rsidP="000D1AAF">
      <w:pPr>
        <w:pStyle w:val="a3"/>
        <w:rPr>
          <w:lang w:eastAsia="zh-CN"/>
        </w:rPr>
      </w:pPr>
    </w:p>
    <w:p w14:paraId="7F93D34E" w14:textId="77777777" w:rsidR="000D1AAF" w:rsidRDefault="000D1AAF" w:rsidP="000D1AAF">
      <w:pPr>
        <w:pStyle w:val="4"/>
      </w:pPr>
      <w:bookmarkStart w:id="53" w:name="header-n131"/>
      <w:r>
        <w:lastRenderedPageBreak/>
        <w:t>用例6、跟踪订单（√）</w:t>
      </w:r>
      <w:bookmarkEnd w:id="53"/>
    </w:p>
    <w:p w14:paraId="651E6147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2302CFE2" w14:textId="130F1CE2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>参与者：会员</w:t>
      </w:r>
    </w:p>
    <w:p w14:paraId="3DEDE58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会员想要跟踪订单情况</w:t>
      </w:r>
    </w:p>
    <w:p w14:paraId="6A8BFA88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系统存在此条订单</w:t>
      </w:r>
    </w:p>
    <w:p w14:paraId="171728F9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无</w:t>
      </w:r>
    </w:p>
    <w:p w14:paraId="6E8B8BB5" w14:textId="77777777" w:rsidR="000D1AAF" w:rsidRDefault="000D1AAF" w:rsidP="000D1AAF">
      <w:pPr>
        <w:pStyle w:val="5"/>
      </w:pPr>
      <w:bookmarkStart w:id="54" w:name="header-n144"/>
      <w:r>
        <w:t>正常流程</w:t>
      </w:r>
      <w:bookmarkEnd w:id="54"/>
    </w:p>
    <w:p w14:paraId="7A7B81E1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用户选择跟踪订单（系统显示未来将有的订单情况）</w:t>
      </w:r>
    </w:p>
    <w:p w14:paraId="6F32A0ED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得到订单信息</w:t>
      </w:r>
    </w:p>
    <w:p w14:paraId="04549E9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3、可以选择付款</w:t>
      </w:r>
    </w:p>
    <w:p w14:paraId="3D55798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4、付款后可以选择退订</w:t>
      </w:r>
    </w:p>
    <w:p w14:paraId="1324D684" w14:textId="77777777" w:rsidR="000D1AAF" w:rsidRDefault="000D1AAF" w:rsidP="000D1AAF">
      <w:pPr>
        <w:pStyle w:val="5"/>
      </w:pPr>
      <w:bookmarkStart w:id="55" w:name="header-n153"/>
      <w:r>
        <w:t>特殊需求</w:t>
      </w:r>
      <w:bookmarkEnd w:id="55"/>
    </w:p>
    <w:p w14:paraId="07463397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如果商家接单，且用户未退货，默认收货</w:t>
      </w:r>
    </w:p>
    <w:p w14:paraId="2B35CCB9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付款时金额先减少，如果退货，再重新退款</w:t>
      </w:r>
    </w:p>
    <w:p w14:paraId="49FB96C5" w14:textId="77777777" w:rsidR="000D1AAF" w:rsidRDefault="000D1AAF" w:rsidP="000D1AAF">
      <w:pPr>
        <w:pStyle w:val="a3"/>
        <w:rPr>
          <w:lang w:eastAsia="zh-CN"/>
        </w:rPr>
      </w:pPr>
    </w:p>
    <w:p w14:paraId="53D3DAEF" w14:textId="77777777" w:rsidR="000D1AAF" w:rsidRDefault="000D1AAF" w:rsidP="000D1AAF">
      <w:pPr>
        <w:pStyle w:val="4"/>
      </w:pPr>
      <w:bookmarkStart w:id="56" w:name="header-n160"/>
      <w:r>
        <w:lastRenderedPageBreak/>
        <w:t>用例7、查看本人统计信息（√）</w:t>
      </w:r>
      <w:bookmarkEnd w:id="56"/>
    </w:p>
    <w:p w14:paraId="0182D4BA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6E2B77F0" w14:textId="45D3B4A9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>参与者：会员</w:t>
      </w:r>
    </w:p>
    <w:p w14:paraId="14A530EF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会员想要查看本人统计信息</w:t>
      </w:r>
    </w:p>
    <w:p w14:paraId="2052EA90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会员登录</w:t>
      </w:r>
    </w:p>
    <w:p w14:paraId="27FD5075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无</w:t>
      </w:r>
    </w:p>
    <w:p w14:paraId="3C04708C" w14:textId="77777777" w:rsidR="000D1AAF" w:rsidRDefault="000D1AAF" w:rsidP="000D1AAF">
      <w:pPr>
        <w:pStyle w:val="5"/>
      </w:pPr>
      <w:bookmarkStart w:id="57" w:name="header-n173"/>
      <w:r>
        <w:t>正常流程</w:t>
      </w:r>
      <w:bookmarkEnd w:id="57"/>
    </w:p>
    <w:p w14:paraId="115E6EBF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用户选择查看本人统计信息</w:t>
      </w:r>
    </w:p>
    <w:p w14:paraId="6ECB5E97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用户选择时间、金额、餐厅等分类查看统计情况</w:t>
      </w:r>
    </w:p>
    <w:p w14:paraId="0AF8B275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3、用户查看点餐/退订/消费（点餐+退订）某一条详细记录（订单号，时间，餐厅类型，餐品名称，餐品数量，餐品价格，是否退订）</w:t>
      </w:r>
    </w:p>
    <w:p w14:paraId="01E2DFB1" w14:textId="77777777" w:rsidR="000D1AAF" w:rsidRDefault="000D1AAF" w:rsidP="000D1AAF">
      <w:pPr>
        <w:pStyle w:val="a3"/>
        <w:rPr>
          <w:lang w:eastAsia="zh-CN"/>
        </w:rPr>
      </w:pPr>
    </w:p>
    <w:p w14:paraId="77AC2AB7" w14:textId="77777777" w:rsidR="000D1AAF" w:rsidRDefault="000D1AAF" w:rsidP="000D1AAF">
      <w:pPr>
        <w:pStyle w:val="4"/>
      </w:pPr>
      <w:bookmarkStart w:id="58" w:name="header-n182"/>
      <w:r>
        <w:t>用例8、注册商家（餐厅）（√）</w:t>
      </w:r>
      <w:bookmarkEnd w:id="58"/>
    </w:p>
    <w:p w14:paraId="22EFAF23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10A5DAEC" w14:textId="65C697D3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>参与者：餐厅</w:t>
      </w:r>
    </w:p>
    <w:p w14:paraId="45CC3AAB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lastRenderedPageBreak/>
        <w:t xml:space="preserve">触发条件：游客使用餐厅权限才能使用的功能 ，或想要注册账号 </w:t>
      </w:r>
    </w:p>
    <w:p w14:paraId="46F38F08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无</w:t>
      </w:r>
    </w:p>
    <w:p w14:paraId="08C308BE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修改一条餐厅记录</w:t>
      </w:r>
    </w:p>
    <w:p w14:paraId="3D33048A" w14:textId="77777777" w:rsidR="000D1AAF" w:rsidRDefault="000D1AAF" w:rsidP="000D1AAF">
      <w:pPr>
        <w:pStyle w:val="5"/>
      </w:pPr>
      <w:bookmarkStart w:id="59" w:name="header-n195"/>
      <w:r>
        <w:t>正常流程</w:t>
      </w:r>
      <w:bookmarkEnd w:id="59"/>
    </w:p>
    <w:p w14:paraId="6941FFB7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游客选择身份为餐厅，输入密码</w:t>
      </w:r>
    </w:p>
    <w:p w14:paraId="23FC0AAA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得到系统分配唯一7位识别码，用于登录</w:t>
      </w:r>
    </w:p>
    <w:p w14:paraId="1731E6EA" w14:textId="77777777" w:rsidR="000D1AAF" w:rsidRDefault="000D1AAF" w:rsidP="000D1AAF">
      <w:pPr>
        <w:pStyle w:val="a3"/>
        <w:rPr>
          <w:lang w:eastAsia="zh-CN"/>
        </w:rPr>
      </w:pPr>
    </w:p>
    <w:p w14:paraId="70745999" w14:textId="77777777" w:rsidR="000D1AAF" w:rsidRDefault="000D1AAF" w:rsidP="000D1AAF">
      <w:pPr>
        <w:pStyle w:val="4"/>
      </w:pPr>
      <w:bookmarkStart w:id="60" w:name="header-n202"/>
      <w:r>
        <w:t>用例9、修改餐厅信息（√）</w:t>
      </w:r>
      <w:bookmarkEnd w:id="60"/>
    </w:p>
    <w:p w14:paraId="3A9E446F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6E6C5B27" w14:textId="0EBB711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 xml:space="preserve">参与者：餐厅 </w:t>
      </w:r>
    </w:p>
    <w:p w14:paraId="4DF1DFE0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餐厅注册成功后直接跳转</w:t>
      </w:r>
    </w:p>
    <w:p w14:paraId="53268631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用户已登录</w:t>
      </w:r>
    </w:p>
    <w:p w14:paraId="07F6DC4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修改一条餐厅记录</w:t>
      </w:r>
    </w:p>
    <w:p w14:paraId="246D0E12" w14:textId="77777777" w:rsidR="000D1AAF" w:rsidRDefault="000D1AAF" w:rsidP="000D1AAF">
      <w:pPr>
        <w:pStyle w:val="5"/>
      </w:pPr>
      <w:bookmarkStart w:id="61" w:name="header-n215"/>
      <w:r>
        <w:t>正常流程</w:t>
      </w:r>
      <w:bookmarkEnd w:id="61"/>
    </w:p>
    <w:p w14:paraId="06C19B90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餐厅修改名称、地址（系统提供选择，不可自行输入）、类型、电话</w:t>
      </w:r>
    </w:p>
    <w:p w14:paraId="4C79A0AE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用户提交修改请求</w:t>
      </w:r>
    </w:p>
    <w:p w14:paraId="711603FB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lastRenderedPageBreak/>
        <w:t>3、经理审批</w:t>
      </w:r>
    </w:p>
    <w:p w14:paraId="74A3AD0A" w14:textId="77777777" w:rsidR="000D1AAF" w:rsidRDefault="000D1AAF" w:rsidP="000D1AAF">
      <w:pPr>
        <w:pStyle w:val="a3"/>
        <w:rPr>
          <w:lang w:eastAsia="zh-CN"/>
        </w:rPr>
      </w:pPr>
    </w:p>
    <w:p w14:paraId="46325863" w14:textId="77777777" w:rsidR="000D1AAF" w:rsidRDefault="000D1AAF" w:rsidP="000D1AAF">
      <w:pPr>
        <w:pStyle w:val="4"/>
      </w:pPr>
      <w:bookmarkStart w:id="62" w:name="header-n224"/>
      <w:r>
        <w:t>用例10、发布信息（√）</w:t>
      </w:r>
      <w:bookmarkEnd w:id="62"/>
    </w:p>
    <w:p w14:paraId="14759C45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256EB075" w14:textId="47EE475D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 xml:space="preserve">参与者：餐厅 </w:t>
      </w:r>
    </w:p>
    <w:p w14:paraId="22743379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餐厅选择发布信息</w:t>
      </w:r>
    </w:p>
    <w:p w14:paraId="5EE780E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用户已登录</w:t>
      </w:r>
    </w:p>
    <w:p w14:paraId="7249C103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系统修改商家餐品记录</w:t>
      </w:r>
    </w:p>
    <w:p w14:paraId="127E83C8" w14:textId="77777777" w:rsidR="000D1AAF" w:rsidRDefault="000D1AAF" w:rsidP="000D1AAF">
      <w:pPr>
        <w:pStyle w:val="5"/>
      </w:pPr>
      <w:bookmarkStart w:id="63" w:name="header-n237"/>
      <w:r>
        <w:t>正常流程</w:t>
      </w:r>
      <w:bookmarkEnd w:id="63"/>
    </w:p>
    <w:p w14:paraId="1A925485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餐厅发布信息，选择未来的时间段、餐品名称、餐品类型（自行输入类型）、餐品价格、餐品数量、套餐、优惠策略</w:t>
      </w:r>
    </w:p>
    <w:p w14:paraId="7AC12304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提交请求</w:t>
      </w:r>
    </w:p>
    <w:p w14:paraId="5E695334" w14:textId="77777777" w:rsidR="000D1AAF" w:rsidRDefault="000D1AAF" w:rsidP="000D1AAF">
      <w:pPr>
        <w:pStyle w:val="a3"/>
        <w:rPr>
          <w:lang w:eastAsia="zh-CN"/>
        </w:rPr>
      </w:pPr>
    </w:p>
    <w:p w14:paraId="09A9CA62" w14:textId="77777777" w:rsidR="000D1AAF" w:rsidRDefault="000D1AAF" w:rsidP="000D1AAF">
      <w:pPr>
        <w:pStyle w:val="4"/>
      </w:pPr>
      <w:bookmarkStart w:id="64" w:name="header-n244"/>
      <w:r>
        <w:t>用例11、查看送餐记录（√）</w:t>
      </w:r>
      <w:bookmarkEnd w:id="64"/>
    </w:p>
    <w:p w14:paraId="51C5D8EF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216BAA9B" w14:textId="1B34839E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lastRenderedPageBreak/>
        <w:t>最后一次修改日期：2019-01-31</w:t>
      </w:r>
      <w:r>
        <w:rPr>
          <w:lang w:eastAsia="zh-CN"/>
        </w:rPr>
        <w:br/>
        <w:t xml:space="preserve">参与者：餐厅 </w:t>
      </w:r>
    </w:p>
    <w:p w14:paraId="3A7CBAB9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餐厅选择查看送餐记录</w:t>
      </w:r>
    </w:p>
    <w:p w14:paraId="5E1430CF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用户已登录</w:t>
      </w:r>
    </w:p>
    <w:p w14:paraId="47A15ABA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无</w:t>
      </w:r>
    </w:p>
    <w:p w14:paraId="14227022" w14:textId="77777777" w:rsidR="000D1AAF" w:rsidRDefault="000D1AAF" w:rsidP="000D1AAF">
      <w:pPr>
        <w:pStyle w:val="5"/>
      </w:pPr>
      <w:bookmarkStart w:id="65" w:name="header-n257"/>
      <w:r>
        <w:t>正常流程</w:t>
      </w:r>
      <w:bookmarkEnd w:id="65"/>
    </w:p>
    <w:p w14:paraId="083484AC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餐厅选择查看送餐记录列表（包括，时间，客户，总价，是否退订），餐品（名称，数量，价格），</w:t>
      </w:r>
    </w:p>
    <w:p w14:paraId="61D2766D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显示记录</w:t>
      </w:r>
    </w:p>
    <w:p w14:paraId="6216196C" w14:textId="77777777" w:rsidR="000D1AAF" w:rsidRDefault="000D1AAF" w:rsidP="000D1AAF">
      <w:pPr>
        <w:pStyle w:val="a3"/>
        <w:rPr>
          <w:lang w:eastAsia="zh-CN"/>
        </w:rPr>
      </w:pPr>
    </w:p>
    <w:p w14:paraId="04DA3EAC" w14:textId="77777777" w:rsidR="000D1AAF" w:rsidRDefault="000D1AAF" w:rsidP="000D1AAF">
      <w:pPr>
        <w:pStyle w:val="4"/>
      </w:pPr>
      <w:bookmarkStart w:id="66" w:name="header-n264"/>
      <w:r>
        <w:t>用例12、查看本餐厅统计信息详情（√）</w:t>
      </w:r>
      <w:bookmarkEnd w:id="66"/>
    </w:p>
    <w:p w14:paraId="43A2F851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1E43F22D" w14:textId="48AA0D2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 xml:space="preserve">参与者：餐厅 </w:t>
      </w:r>
    </w:p>
    <w:p w14:paraId="2FAE76B9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餐厅选择查看本餐厅统计信息详情</w:t>
      </w:r>
    </w:p>
    <w:p w14:paraId="530D70E5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用户已登录</w:t>
      </w:r>
    </w:p>
    <w:p w14:paraId="45B0EB4A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无</w:t>
      </w:r>
    </w:p>
    <w:p w14:paraId="2F3F5784" w14:textId="77777777" w:rsidR="000D1AAF" w:rsidRDefault="000D1AAF" w:rsidP="000D1AAF">
      <w:pPr>
        <w:pStyle w:val="5"/>
      </w:pPr>
      <w:bookmarkStart w:id="67" w:name="header-n277"/>
      <w:r>
        <w:lastRenderedPageBreak/>
        <w:t>正常流程</w:t>
      </w:r>
      <w:bookmarkEnd w:id="67"/>
    </w:p>
    <w:p w14:paraId="2C0D306E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用户选择查看本餐厅统计信息</w:t>
      </w:r>
    </w:p>
    <w:p w14:paraId="1107BEC3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用户选择时间、金额、会员等分类查看统计情况</w:t>
      </w:r>
    </w:p>
    <w:p w14:paraId="712DE74C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3、用户查看点餐/退订/财务（点餐+退订）某一条详细记录（订单号，时间，客户，餐品数量，餐品价格，实际得到金额）</w:t>
      </w:r>
    </w:p>
    <w:p w14:paraId="090F521D" w14:textId="77777777" w:rsidR="000D1AAF" w:rsidRDefault="000D1AAF" w:rsidP="000D1AAF">
      <w:pPr>
        <w:pStyle w:val="5"/>
      </w:pPr>
      <w:bookmarkStart w:id="68" w:name="header-n284"/>
      <w:r>
        <w:t>特殊需求</w:t>
      </w:r>
      <w:bookmarkEnd w:id="68"/>
    </w:p>
    <w:p w14:paraId="2BCDCD9F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所得金额七成返还餐厅</w:t>
      </w:r>
    </w:p>
    <w:p w14:paraId="11561140" w14:textId="77777777" w:rsidR="000D1AAF" w:rsidRDefault="000D1AAF" w:rsidP="000D1AAF">
      <w:pPr>
        <w:pStyle w:val="a3"/>
        <w:rPr>
          <w:lang w:eastAsia="zh-CN"/>
        </w:rPr>
      </w:pPr>
    </w:p>
    <w:p w14:paraId="2DE0787A" w14:textId="77777777" w:rsidR="000D1AAF" w:rsidRDefault="000D1AAF" w:rsidP="000D1AAF">
      <w:pPr>
        <w:pStyle w:val="4"/>
      </w:pPr>
      <w:bookmarkStart w:id="69" w:name="header-n289"/>
      <w:r>
        <w:t>用例13、审批各餐厅修改信息的申请（√）</w:t>
      </w:r>
      <w:bookmarkEnd w:id="69"/>
    </w:p>
    <w:p w14:paraId="177AAAF4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20620443" w14:textId="3EC77952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 xml:space="preserve">参与者：管理员 </w:t>
      </w:r>
    </w:p>
    <w:p w14:paraId="6B4A4D3D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审批各餐厅修改信息的申请</w:t>
      </w:r>
    </w:p>
    <w:p w14:paraId="1C820144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管理员已登录</w:t>
      </w:r>
    </w:p>
    <w:p w14:paraId="42775AF4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无</w:t>
      </w:r>
    </w:p>
    <w:p w14:paraId="77E926E4" w14:textId="77777777" w:rsidR="000D1AAF" w:rsidRDefault="000D1AAF" w:rsidP="000D1AAF">
      <w:pPr>
        <w:pStyle w:val="5"/>
      </w:pPr>
      <w:bookmarkStart w:id="70" w:name="header-n302"/>
      <w:r>
        <w:t>正常流程</w:t>
      </w:r>
      <w:bookmarkEnd w:id="70"/>
    </w:p>
    <w:p w14:paraId="4685FA61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管理员查看修改情况</w:t>
      </w:r>
    </w:p>
    <w:p w14:paraId="1CE33754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lastRenderedPageBreak/>
        <w:t>2、选择通过或驳回</w:t>
      </w:r>
    </w:p>
    <w:p w14:paraId="53CE4E0F" w14:textId="77777777" w:rsidR="000D1AAF" w:rsidRDefault="000D1AAF" w:rsidP="000D1AAF">
      <w:pPr>
        <w:pStyle w:val="5"/>
      </w:pPr>
      <w:bookmarkStart w:id="71" w:name="header-n307"/>
      <w:r>
        <w:t>特殊需求</w:t>
      </w:r>
      <w:bookmarkEnd w:id="71"/>
    </w:p>
    <w:p w14:paraId="2C95664C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通过则修改信息记录，驳回则不修改</w:t>
      </w:r>
    </w:p>
    <w:p w14:paraId="7A824B12" w14:textId="77777777" w:rsidR="000D1AAF" w:rsidRDefault="000D1AAF" w:rsidP="000D1AAF">
      <w:pPr>
        <w:pStyle w:val="a3"/>
        <w:rPr>
          <w:lang w:eastAsia="zh-CN"/>
        </w:rPr>
      </w:pPr>
    </w:p>
    <w:p w14:paraId="7386ED18" w14:textId="77777777" w:rsidR="000D1AAF" w:rsidRDefault="000D1AAF" w:rsidP="000D1AAF">
      <w:pPr>
        <w:pStyle w:val="4"/>
      </w:pPr>
      <w:bookmarkStart w:id="72" w:name="header-n312"/>
      <w:r>
        <w:t>用例14、查看平台统计信息（√）</w:t>
      </w:r>
      <w:bookmarkEnd w:id="72"/>
    </w:p>
    <w:p w14:paraId="1A429FCB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创建日期：2019-01-31</w:t>
      </w:r>
    </w:p>
    <w:p w14:paraId="4E144180" w14:textId="058604B3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最后一次修改日期：2019-01-31</w:t>
      </w:r>
      <w:r>
        <w:rPr>
          <w:lang w:eastAsia="zh-CN"/>
        </w:rPr>
        <w:br/>
        <w:t xml:space="preserve">参与者：管理员 </w:t>
      </w:r>
    </w:p>
    <w:p w14:paraId="7A21AE07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触发条件：查看平台统计信息</w:t>
      </w:r>
    </w:p>
    <w:p w14:paraId="791E3D4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前置条件：管理员已登录</w:t>
      </w:r>
    </w:p>
    <w:p w14:paraId="182194A7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后置条件：无</w:t>
      </w:r>
    </w:p>
    <w:p w14:paraId="5B5085A3" w14:textId="77777777" w:rsidR="000D1AAF" w:rsidRDefault="000D1AAF" w:rsidP="000D1AAF">
      <w:pPr>
        <w:pStyle w:val="5"/>
      </w:pPr>
      <w:bookmarkStart w:id="73" w:name="header-n325"/>
      <w:r>
        <w:t>正常流程</w:t>
      </w:r>
      <w:bookmarkEnd w:id="73"/>
    </w:p>
    <w:p w14:paraId="3B23962E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1、管理员查看查看平台统计信息</w:t>
      </w:r>
    </w:p>
    <w:p w14:paraId="5F4545FD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>2、得到餐厅统计、会员统计、Yummy！财务情况</w:t>
      </w:r>
    </w:p>
    <w:p w14:paraId="7F9AEE99" w14:textId="77777777" w:rsidR="000D1AAF" w:rsidRDefault="000D1AAF" w:rsidP="000D1AAF">
      <w:pPr>
        <w:pStyle w:val="5"/>
      </w:pPr>
      <w:bookmarkStart w:id="74" w:name="header-n330"/>
      <w:r>
        <w:t>特殊需求</w:t>
      </w:r>
      <w:bookmarkEnd w:id="74"/>
    </w:p>
    <w:p w14:paraId="75C04ECD" w14:textId="77777777" w:rsidR="000D1AAF" w:rsidRDefault="000D1AAF" w:rsidP="000D1AAF">
      <w:pPr>
        <w:pStyle w:val="FirstParagraph"/>
        <w:rPr>
          <w:lang w:eastAsia="zh-CN"/>
        </w:rPr>
      </w:pPr>
      <w:r>
        <w:rPr>
          <w:lang w:eastAsia="zh-CN"/>
        </w:rPr>
        <w:t>采用图表显示</w:t>
      </w:r>
    </w:p>
    <w:p w14:paraId="6D9C0BFA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lastRenderedPageBreak/>
        <w:t xml:space="preserve"> 餐厅统计：按类型得到各餐厅总数</w:t>
      </w:r>
    </w:p>
    <w:p w14:paraId="16845941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 xml:space="preserve"> 会员统计：按等级得到各会员总数</w:t>
      </w:r>
    </w:p>
    <w:p w14:paraId="6E60C796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 xml:space="preserve"> 财务情况：</w:t>
      </w:r>
    </w:p>
    <w:p w14:paraId="11D5AF72" w14:textId="77777777" w:rsidR="000D1AAF" w:rsidRDefault="000D1AAF" w:rsidP="000D1AAF">
      <w:pPr>
        <w:pStyle w:val="a3"/>
        <w:rPr>
          <w:lang w:eastAsia="zh-CN"/>
        </w:rPr>
      </w:pPr>
      <w:r>
        <w:rPr>
          <w:lang w:eastAsia="zh-CN"/>
        </w:rPr>
        <w:t xml:space="preserve"> --选择年份（默认为今年），得到一年的柱状图和折线图，分开（非累计）统计</w:t>
      </w:r>
    </w:p>
    <w:p w14:paraId="4DB855E5" w14:textId="77777777" w:rsidR="000D1AAF" w:rsidRDefault="000D1AAF" w:rsidP="000D1AAF">
      <w:pPr>
        <w:pStyle w:val="a3"/>
        <w:rPr>
          <w:lang w:eastAsia="zh-CN"/>
        </w:rPr>
      </w:pPr>
    </w:p>
    <w:p w14:paraId="2A4C2A69" w14:textId="5065EFD4" w:rsidR="00287715" w:rsidRPr="00CB7412" w:rsidRDefault="00CB7412" w:rsidP="00CB7412">
      <w:pPr>
        <w:jc w:val="right"/>
        <w:rPr>
          <w:sz w:val="24"/>
          <w:szCs w:val="24"/>
        </w:rPr>
      </w:pPr>
      <w:r w:rsidRPr="00CB7412">
        <w:rPr>
          <w:rFonts w:hint="eastAsia"/>
          <w:sz w:val="24"/>
          <w:szCs w:val="24"/>
        </w:rPr>
        <w:t>1</w:t>
      </w:r>
      <w:r w:rsidRPr="00CB7412">
        <w:rPr>
          <w:sz w:val="24"/>
          <w:szCs w:val="24"/>
        </w:rPr>
        <w:t>61250127</w:t>
      </w:r>
    </w:p>
    <w:p w14:paraId="71AE8303" w14:textId="403C59DC" w:rsidR="00CB7412" w:rsidRPr="00CB7412" w:rsidRDefault="00CB7412" w:rsidP="00CB7412">
      <w:pPr>
        <w:jc w:val="right"/>
        <w:rPr>
          <w:sz w:val="24"/>
          <w:szCs w:val="24"/>
        </w:rPr>
      </w:pPr>
      <w:r w:rsidRPr="00CB7412">
        <w:rPr>
          <w:rFonts w:hint="eastAsia"/>
          <w:sz w:val="24"/>
          <w:szCs w:val="24"/>
        </w:rPr>
        <w:t>唐佳未</w:t>
      </w:r>
    </w:p>
    <w:p w14:paraId="66502B2E" w14:textId="2C9570E2" w:rsidR="00CB7412" w:rsidRPr="00CB7412" w:rsidRDefault="00CB7412" w:rsidP="00CB7412">
      <w:pPr>
        <w:jc w:val="right"/>
        <w:rPr>
          <w:sz w:val="24"/>
          <w:szCs w:val="24"/>
        </w:rPr>
      </w:pPr>
      <w:r w:rsidRPr="00CB7412">
        <w:rPr>
          <w:rFonts w:hint="eastAsia"/>
          <w:sz w:val="24"/>
          <w:szCs w:val="24"/>
        </w:rPr>
        <w:t>软件学院</w:t>
      </w:r>
    </w:p>
    <w:sectPr w:rsidR="00CB7412" w:rsidRPr="00CB7412">
      <w:footerReference w:type="defaul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8F6CA" w14:textId="77777777" w:rsidR="004A2C30" w:rsidRDefault="004A2C30" w:rsidP="00EA3C8E">
      <w:r>
        <w:separator/>
      </w:r>
    </w:p>
  </w:endnote>
  <w:endnote w:type="continuationSeparator" w:id="0">
    <w:p w14:paraId="6212301C" w14:textId="77777777" w:rsidR="004A2C30" w:rsidRDefault="004A2C30" w:rsidP="00EA3C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9848754"/>
      <w:docPartObj>
        <w:docPartGallery w:val="Page Numbers (Bottom of Page)"/>
        <w:docPartUnique/>
      </w:docPartObj>
    </w:sdtPr>
    <w:sdtEndPr/>
    <w:sdtContent>
      <w:p w14:paraId="26E23BED" w14:textId="3A4FF56A" w:rsidR="00EA3C8E" w:rsidRDefault="00EA3C8E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9A895B8" w14:textId="77777777" w:rsidR="00EA3C8E" w:rsidRDefault="00EA3C8E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83AB5" w14:textId="77777777" w:rsidR="004A2C30" w:rsidRDefault="004A2C30" w:rsidP="00EA3C8E">
      <w:r>
        <w:separator/>
      </w:r>
    </w:p>
  </w:footnote>
  <w:footnote w:type="continuationSeparator" w:id="0">
    <w:p w14:paraId="5C2D90DA" w14:textId="77777777" w:rsidR="004A2C30" w:rsidRDefault="004A2C30" w:rsidP="00EA3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438FB"/>
    <w:multiLevelType w:val="hybridMultilevel"/>
    <w:tmpl w:val="5D201102"/>
    <w:lvl w:ilvl="0" w:tplc="8354D3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161F3F"/>
    <w:multiLevelType w:val="hybridMultilevel"/>
    <w:tmpl w:val="67F20D7C"/>
    <w:lvl w:ilvl="0" w:tplc="DB78161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1302A5"/>
    <w:multiLevelType w:val="hybridMultilevel"/>
    <w:tmpl w:val="DA324E60"/>
    <w:lvl w:ilvl="0" w:tplc="715A1E2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C787B49"/>
    <w:multiLevelType w:val="hybridMultilevel"/>
    <w:tmpl w:val="FB76799A"/>
    <w:lvl w:ilvl="0" w:tplc="68D08EC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9755D8"/>
    <w:multiLevelType w:val="hybridMultilevel"/>
    <w:tmpl w:val="63705FF8"/>
    <w:lvl w:ilvl="0" w:tplc="24D69E6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70E2487"/>
    <w:multiLevelType w:val="hybridMultilevel"/>
    <w:tmpl w:val="76A4145A"/>
    <w:lvl w:ilvl="0" w:tplc="FEF0039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AE91435"/>
    <w:multiLevelType w:val="hybridMultilevel"/>
    <w:tmpl w:val="E4B23F1A"/>
    <w:lvl w:ilvl="0" w:tplc="237CC59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F3039C6"/>
    <w:multiLevelType w:val="hybridMultilevel"/>
    <w:tmpl w:val="E410CB98"/>
    <w:lvl w:ilvl="0" w:tplc="603A21F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6"/>
  </w:num>
  <w:num w:numId="5">
    <w:abstractNumId w:val="2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0BA2"/>
    <w:rsid w:val="000022DB"/>
    <w:rsid w:val="000122F7"/>
    <w:rsid w:val="0001389A"/>
    <w:rsid w:val="00045977"/>
    <w:rsid w:val="00050010"/>
    <w:rsid w:val="00073014"/>
    <w:rsid w:val="000D1AAF"/>
    <w:rsid w:val="000D74E2"/>
    <w:rsid w:val="001C0F6B"/>
    <w:rsid w:val="001E409E"/>
    <w:rsid w:val="002501ED"/>
    <w:rsid w:val="00287715"/>
    <w:rsid w:val="002E0397"/>
    <w:rsid w:val="002F5D3D"/>
    <w:rsid w:val="003E2EE7"/>
    <w:rsid w:val="003E5C43"/>
    <w:rsid w:val="003F1194"/>
    <w:rsid w:val="003F5C65"/>
    <w:rsid w:val="0043234D"/>
    <w:rsid w:val="00443D24"/>
    <w:rsid w:val="004640CC"/>
    <w:rsid w:val="004A2C30"/>
    <w:rsid w:val="004C0F39"/>
    <w:rsid w:val="004D104E"/>
    <w:rsid w:val="00536CF5"/>
    <w:rsid w:val="005B1222"/>
    <w:rsid w:val="005C019D"/>
    <w:rsid w:val="00646D88"/>
    <w:rsid w:val="006A1868"/>
    <w:rsid w:val="00727D8F"/>
    <w:rsid w:val="008639F2"/>
    <w:rsid w:val="008672A8"/>
    <w:rsid w:val="008A0BA2"/>
    <w:rsid w:val="008B62D2"/>
    <w:rsid w:val="008D28AA"/>
    <w:rsid w:val="008F08FD"/>
    <w:rsid w:val="008F244D"/>
    <w:rsid w:val="00923A5E"/>
    <w:rsid w:val="00964376"/>
    <w:rsid w:val="009A7295"/>
    <w:rsid w:val="009B3F85"/>
    <w:rsid w:val="00A07BDF"/>
    <w:rsid w:val="00A23BB2"/>
    <w:rsid w:val="00A53A38"/>
    <w:rsid w:val="00AD04EC"/>
    <w:rsid w:val="00B045E6"/>
    <w:rsid w:val="00B40D59"/>
    <w:rsid w:val="00BB4D84"/>
    <w:rsid w:val="00BF57A7"/>
    <w:rsid w:val="00C64F04"/>
    <w:rsid w:val="00CB7412"/>
    <w:rsid w:val="00CD3A8E"/>
    <w:rsid w:val="00D074BF"/>
    <w:rsid w:val="00D21743"/>
    <w:rsid w:val="00D30BF6"/>
    <w:rsid w:val="00DF37A1"/>
    <w:rsid w:val="00E01366"/>
    <w:rsid w:val="00EA3C8E"/>
    <w:rsid w:val="00EC694B"/>
    <w:rsid w:val="00EE4794"/>
    <w:rsid w:val="00EF451E"/>
    <w:rsid w:val="00F16D4D"/>
    <w:rsid w:val="00F3373A"/>
    <w:rsid w:val="00F7793A"/>
    <w:rsid w:val="00F93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9FE25"/>
  <w15:chartTrackingRefBased/>
  <w15:docId w15:val="{054CA554-D9A0-4E52-AD16-CC475AF5A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E47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E479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E479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D1AAF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D1AAF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E4794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EE479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EE4794"/>
    <w:rPr>
      <w:b/>
      <w:bCs/>
      <w:sz w:val="32"/>
      <w:szCs w:val="32"/>
    </w:rPr>
  </w:style>
  <w:style w:type="paragraph" w:styleId="a3">
    <w:name w:val="Body Text"/>
    <w:basedOn w:val="a"/>
    <w:link w:val="a4"/>
    <w:qFormat/>
    <w:rsid w:val="009A729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4">
    <w:name w:val="正文文本 字符"/>
    <w:basedOn w:val="a0"/>
    <w:link w:val="a3"/>
    <w:rsid w:val="009A7295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3"/>
    <w:next w:val="a3"/>
    <w:qFormat/>
    <w:rsid w:val="009A7295"/>
  </w:style>
  <w:style w:type="character" w:customStyle="1" w:styleId="VerbatimChar">
    <w:name w:val="Verbatim Char"/>
    <w:basedOn w:val="a0"/>
    <w:link w:val="SourceCode"/>
    <w:rsid w:val="009A7295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A7295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A729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A7295"/>
    <w:rPr>
      <w:rFonts w:ascii="Consolas" w:hAnsi="Consolas"/>
      <w:color w:val="902000"/>
      <w:sz w:val="22"/>
    </w:rPr>
  </w:style>
  <w:style w:type="character" w:customStyle="1" w:styleId="CommentTok">
    <w:name w:val="CommentTok"/>
    <w:basedOn w:val="VerbatimChar"/>
    <w:rsid w:val="009A7295"/>
    <w:rPr>
      <w:rFonts w:ascii="Consolas" w:hAnsi="Consolas"/>
      <w:i/>
      <w:color w:val="60A0B0"/>
      <w:sz w:val="22"/>
    </w:rPr>
  </w:style>
  <w:style w:type="character" w:customStyle="1" w:styleId="BuiltInTok">
    <w:name w:val="BuiltInTok"/>
    <w:basedOn w:val="VerbatimChar"/>
    <w:rsid w:val="009A7295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9A7295"/>
    <w:rPr>
      <w:rFonts w:ascii="Consolas" w:hAnsi="Consolas"/>
      <w:sz w:val="22"/>
    </w:rPr>
  </w:style>
  <w:style w:type="character" w:customStyle="1" w:styleId="40">
    <w:name w:val="标题 4 字符"/>
    <w:basedOn w:val="a0"/>
    <w:link w:val="4"/>
    <w:uiPriority w:val="9"/>
    <w:semiHidden/>
    <w:rsid w:val="000D1AA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0D1AAF"/>
    <w:rPr>
      <w:b/>
      <w:bCs/>
      <w:sz w:val="28"/>
      <w:szCs w:val="28"/>
    </w:rPr>
  </w:style>
  <w:style w:type="paragraph" w:styleId="a5">
    <w:name w:val="List Paragraph"/>
    <w:basedOn w:val="a"/>
    <w:uiPriority w:val="34"/>
    <w:qFormat/>
    <w:rsid w:val="00646D88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6A186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A1868"/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8D28A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D28AA"/>
  </w:style>
  <w:style w:type="paragraph" w:styleId="TOC2">
    <w:name w:val="toc 2"/>
    <w:basedOn w:val="a"/>
    <w:next w:val="a"/>
    <w:autoRedefine/>
    <w:uiPriority w:val="39"/>
    <w:unhideWhenUsed/>
    <w:rsid w:val="008D28AA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D28AA"/>
    <w:pPr>
      <w:ind w:leftChars="400" w:left="840"/>
    </w:pPr>
  </w:style>
  <w:style w:type="character" w:styleId="a6">
    <w:name w:val="Hyperlink"/>
    <w:basedOn w:val="a0"/>
    <w:uiPriority w:val="99"/>
    <w:unhideWhenUsed/>
    <w:rsid w:val="008D28AA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EA3C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EA3C8E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EA3C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EA3C8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7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EE051C-2C9B-4278-AB20-7E9C5A04A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1492</Words>
  <Characters>8505</Characters>
  <Application>Microsoft Office Word</Application>
  <DocSecurity>0</DocSecurity>
  <Lines>70</Lines>
  <Paragraphs>19</Paragraphs>
  <ScaleCrop>false</ScaleCrop>
  <Company/>
  <LinksUpToDate>false</LinksUpToDate>
  <CharactersWithSpaces>9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佳未</dc:creator>
  <cp:keywords/>
  <dc:description/>
  <cp:lastModifiedBy>唐佳未</cp:lastModifiedBy>
  <cp:revision>53</cp:revision>
  <dcterms:created xsi:type="dcterms:W3CDTF">2019-02-27T07:04:00Z</dcterms:created>
  <dcterms:modified xsi:type="dcterms:W3CDTF">2019-03-01T02:21:00Z</dcterms:modified>
</cp:coreProperties>
</file>